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0E125" w14:textId="5FE32913" w:rsidR="0022790A" w:rsidRDefault="0022790A" w:rsidP="00034736">
      <w:pPr>
        <w:pStyle w:val="Heading1"/>
      </w:pPr>
      <w:r>
        <w:t>Simulation 1</w:t>
      </w:r>
    </w:p>
    <w:p w14:paraId="57FE7217" w14:textId="77777777" w:rsidR="0022790A" w:rsidRDefault="0022790A" w:rsidP="00C05045"/>
    <w:p w14:paraId="5AB7E825" w14:textId="7607B889" w:rsidR="0022790A" w:rsidRDefault="0022790A" w:rsidP="00C05045">
      <w:r>
        <w:t>Result 1</w:t>
      </w:r>
    </w:p>
    <w:p w14:paraId="23EB3E85" w14:textId="77F6F413" w:rsidR="00C05045" w:rsidRDefault="00C05045" w:rsidP="00C05045">
      <w:r>
        <w:t>==========Single objective optimization============</w:t>
      </w:r>
    </w:p>
    <w:p w14:paraId="12CA3402" w14:textId="77777777" w:rsidR="00C05045" w:rsidRDefault="00C05045" w:rsidP="00C05045">
      <w:r>
        <w:t>The minimum objective function value is: -0.5895897607071601</w:t>
      </w:r>
    </w:p>
    <w:p w14:paraId="7239F356" w14:textId="77777777" w:rsidR="00C05045" w:rsidRDefault="00C05045" w:rsidP="00C05045">
      <w:r>
        <w:t>Optimized composition:</w:t>
      </w:r>
    </w:p>
    <w:p w14:paraId="34391671" w14:textId="77777777" w:rsidR="00C05045" w:rsidRDefault="00C05045" w:rsidP="00C05045">
      <w:r>
        <w:t>Ni = 19.385772149701822wt%</w:t>
      </w:r>
    </w:p>
    <w:p w14:paraId="0D1EAB9F" w14:textId="77777777" w:rsidR="00C05045" w:rsidRDefault="00C05045" w:rsidP="00C05045">
      <w:proofErr w:type="spellStart"/>
      <w:r>
        <w:t>Ti</w:t>
      </w:r>
      <w:proofErr w:type="spellEnd"/>
      <w:r>
        <w:t xml:space="preserve"> = 3.8096149456558743wt%</w:t>
      </w:r>
    </w:p>
    <w:p w14:paraId="6CAA9992" w14:textId="77777777" w:rsidR="00C05045" w:rsidRDefault="00C05045" w:rsidP="00C05045">
      <w:r>
        <w:t>Al = 2.200952274036373wt%</w:t>
      </w:r>
    </w:p>
    <w:p w14:paraId="67D279B0" w14:textId="77777777" w:rsidR="00C05045" w:rsidRDefault="00C05045" w:rsidP="00C05045">
      <w:proofErr w:type="spellStart"/>
      <w:r>
        <w:t>wt</w:t>
      </w:r>
      <w:proofErr w:type="spellEnd"/>
      <w:r>
        <w:t>% Ni3Ti = [18.70932987]</w:t>
      </w:r>
    </w:p>
    <w:p w14:paraId="10933453" w14:textId="77777777" w:rsidR="00C05045" w:rsidRDefault="00C05045" w:rsidP="00C05045">
      <w:proofErr w:type="spellStart"/>
      <w:r>
        <w:t>wt</w:t>
      </w:r>
      <w:proofErr w:type="spellEnd"/>
      <w:r>
        <w:t>% Laves = [0.]</w:t>
      </w:r>
    </w:p>
    <w:p w14:paraId="7A4B1064" w14:textId="77777777" w:rsidR="00C05045" w:rsidRDefault="00C05045" w:rsidP="00C05045">
      <w:proofErr w:type="spellStart"/>
      <w:r>
        <w:t>wt</w:t>
      </w:r>
      <w:proofErr w:type="spellEnd"/>
      <w:r>
        <w:t>% FCC = [6.02038825]</w:t>
      </w:r>
    </w:p>
    <w:p w14:paraId="2CC0CE08" w14:textId="77777777" w:rsidR="00C05045" w:rsidRDefault="00C05045" w:rsidP="00C05045">
      <w:r>
        <w:t>Ni3Ti formation temperature (k) = [885.898]</w:t>
      </w:r>
    </w:p>
    <w:p w14:paraId="29BC0393" w14:textId="7BACCC90" w:rsidR="00600394" w:rsidRDefault="00C05045" w:rsidP="00C05045">
      <w:r>
        <w:t>===================================================</w:t>
      </w:r>
    </w:p>
    <w:p w14:paraId="159A61AA" w14:textId="77777777" w:rsidR="003D3A1B" w:rsidRDefault="003D3A1B" w:rsidP="003D3A1B"/>
    <w:p w14:paraId="6CC62E71" w14:textId="4FEDB74D" w:rsidR="00FC4397" w:rsidRDefault="00FC4397" w:rsidP="003D3A1B">
      <w:r>
        <w:t>Result 2:</w:t>
      </w:r>
    </w:p>
    <w:p w14:paraId="7079DFA0" w14:textId="77777777" w:rsidR="00FC4397" w:rsidRDefault="00FC4397" w:rsidP="00FC4397">
      <w:r>
        <w:t>==========Single objective optimization============</w:t>
      </w:r>
    </w:p>
    <w:p w14:paraId="0E84E4E7" w14:textId="77777777" w:rsidR="00FC4397" w:rsidRDefault="00FC4397" w:rsidP="00FC4397">
      <w:r>
        <w:t>The minimum objective function value is: -0.5895808971980256</w:t>
      </w:r>
    </w:p>
    <w:p w14:paraId="1B4E3B6D" w14:textId="77777777" w:rsidR="00FC4397" w:rsidRDefault="00FC4397" w:rsidP="00FC4397">
      <w:r>
        <w:t>Optimized composition:</w:t>
      </w:r>
    </w:p>
    <w:p w14:paraId="234A7F58" w14:textId="77777777" w:rsidR="00FC4397" w:rsidRDefault="00FC4397" w:rsidP="00FC4397">
      <w:r>
        <w:t>Ni = 20.658557558597163wt%</w:t>
      </w:r>
    </w:p>
    <w:p w14:paraId="7C041607" w14:textId="77777777" w:rsidR="00FC4397" w:rsidRDefault="00FC4397" w:rsidP="00FC4397">
      <w:proofErr w:type="spellStart"/>
      <w:r>
        <w:t>Ti</w:t>
      </w:r>
      <w:proofErr w:type="spellEnd"/>
      <w:r>
        <w:t xml:space="preserve"> = 4.272141184624605wt%</w:t>
      </w:r>
    </w:p>
    <w:p w14:paraId="43CDFA30" w14:textId="77777777" w:rsidR="00FC4397" w:rsidRDefault="00FC4397" w:rsidP="00FC4397">
      <w:r>
        <w:t>Al = 1.263874700898625wt%</w:t>
      </w:r>
    </w:p>
    <w:p w14:paraId="5003CFCA" w14:textId="77777777" w:rsidR="00FC4397" w:rsidRDefault="00FC4397" w:rsidP="00FC4397">
      <w:proofErr w:type="spellStart"/>
      <w:r>
        <w:t>wt</w:t>
      </w:r>
      <w:proofErr w:type="spellEnd"/>
      <w:r>
        <w:t>% Ni3Ti = [18.7090486]</w:t>
      </w:r>
    </w:p>
    <w:p w14:paraId="3D4755BE" w14:textId="77777777" w:rsidR="00FC4397" w:rsidRDefault="00FC4397" w:rsidP="00FC4397">
      <w:proofErr w:type="spellStart"/>
      <w:r>
        <w:t>wt</w:t>
      </w:r>
      <w:proofErr w:type="spellEnd"/>
      <w:r>
        <w:t>% Laves = [0.]</w:t>
      </w:r>
    </w:p>
    <w:p w14:paraId="74B1404C" w14:textId="77777777" w:rsidR="00FC4397" w:rsidRDefault="00FC4397" w:rsidP="00FC4397">
      <w:proofErr w:type="spellStart"/>
      <w:r>
        <w:t>wt</w:t>
      </w:r>
      <w:proofErr w:type="spellEnd"/>
      <w:r>
        <w:t>% FCC = [9.90943695]</w:t>
      </w:r>
    </w:p>
    <w:p w14:paraId="4EFCA17D" w14:textId="77777777" w:rsidR="00FC4397" w:rsidRDefault="00FC4397" w:rsidP="00FC4397">
      <w:r>
        <w:t>Ni3Ti formation temperature (k) = [902.74]</w:t>
      </w:r>
    </w:p>
    <w:p w14:paraId="5EDB07D1" w14:textId="4CCC183E" w:rsidR="00FC4397" w:rsidRDefault="00FC4397" w:rsidP="00FC4397">
      <w:r>
        <w:t>===================================================</w:t>
      </w:r>
    </w:p>
    <w:p w14:paraId="46CFA493" w14:textId="77777777" w:rsidR="0035526C" w:rsidRDefault="0035526C" w:rsidP="00FC4397"/>
    <w:p w14:paraId="07C37FD4" w14:textId="412E12D3" w:rsidR="003C0317" w:rsidRDefault="003C0317" w:rsidP="00FC4397">
      <w:r>
        <w:lastRenderedPageBreak/>
        <w:t>Result</w:t>
      </w:r>
      <w:r w:rsidR="00350839">
        <w:t xml:space="preserve"> 3:</w:t>
      </w:r>
    </w:p>
    <w:p w14:paraId="11A403F5" w14:textId="77777777" w:rsidR="0035526C" w:rsidRDefault="0035526C" w:rsidP="0035526C">
      <w:r>
        <w:t>==========Single objective optimization============</w:t>
      </w:r>
    </w:p>
    <w:p w14:paraId="5C389050" w14:textId="77777777" w:rsidR="0035526C" w:rsidRDefault="0035526C" w:rsidP="0035526C">
      <w:r>
        <w:t>The minimum objective function value is: -0.5895820656104118</w:t>
      </w:r>
    </w:p>
    <w:p w14:paraId="010543C1" w14:textId="77777777" w:rsidR="0035526C" w:rsidRDefault="0035526C" w:rsidP="0035526C">
      <w:r>
        <w:t>Optimized composition:</w:t>
      </w:r>
    </w:p>
    <w:p w14:paraId="4204EBCD" w14:textId="77777777" w:rsidR="0035526C" w:rsidRDefault="0035526C" w:rsidP="0035526C">
      <w:r>
        <w:t>Ni = 20.9676988742534wt%</w:t>
      </w:r>
    </w:p>
    <w:p w14:paraId="51D6E327" w14:textId="77777777" w:rsidR="0035526C" w:rsidRDefault="0035526C" w:rsidP="0035526C">
      <w:proofErr w:type="spellStart"/>
      <w:r>
        <w:t>Ti</w:t>
      </w:r>
      <w:proofErr w:type="spellEnd"/>
      <w:r>
        <w:t xml:space="preserve"> = 3.989599405520404wt%</w:t>
      </w:r>
    </w:p>
    <w:p w14:paraId="3BD51FA4" w14:textId="77777777" w:rsidR="0035526C" w:rsidRDefault="0035526C" w:rsidP="0035526C">
      <w:r>
        <w:t>Al = 1.984069106570683wt%</w:t>
      </w:r>
    </w:p>
    <w:p w14:paraId="7A2BB390" w14:textId="77777777" w:rsidR="0035526C" w:rsidRDefault="0035526C" w:rsidP="0035526C">
      <w:proofErr w:type="spellStart"/>
      <w:r>
        <w:t>wt</w:t>
      </w:r>
      <w:proofErr w:type="spellEnd"/>
      <w:r>
        <w:t>% Ni3Ti = [18.70908568]</w:t>
      </w:r>
    </w:p>
    <w:p w14:paraId="7994851C" w14:textId="77777777" w:rsidR="0035526C" w:rsidRDefault="0035526C" w:rsidP="0035526C">
      <w:proofErr w:type="spellStart"/>
      <w:r>
        <w:t>wt</w:t>
      </w:r>
      <w:proofErr w:type="spellEnd"/>
      <w:r>
        <w:t>% Laves = [0.]</w:t>
      </w:r>
    </w:p>
    <w:p w14:paraId="51C36F4B" w14:textId="77777777" w:rsidR="0035526C" w:rsidRDefault="0035526C" w:rsidP="0035526C">
      <w:proofErr w:type="spellStart"/>
      <w:r>
        <w:t>wt</w:t>
      </w:r>
      <w:proofErr w:type="spellEnd"/>
      <w:r>
        <w:t>% FCC = [9.61268145]</w:t>
      </w:r>
    </w:p>
    <w:p w14:paraId="51916E48" w14:textId="77777777" w:rsidR="0035526C" w:rsidRDefault="0035526C" w:rsidP="0035526C">
      <w:r>
        <w:t>Ni3Ti formation temperature (k) = [884.174641]</w:t>
      </w:r>
    </w:p>
    <w:p w14:paraId="5A3FB795" w14:textId="5340986C" w:rsidR="0035526C" w:rsidRDefault="0035526C" w:rsidP="0035526C">
      <w:r>
        <w:t>===================================================</w:t>
      </w:r>
    </w:p>
    <w:p w14:paraId="2516D7D3" w14:textId="77777777" w:rsidR="0035526C" w:rsidRDefault="0035526C" w:rsidP="0035526C"/>
    <w:p w14:paraId="09DA834A" w14:textId="135D038A" w:rsidR="008A16A4" w:rsidRDefault="008A16A4" w:rsidP="0035526C">
      <w:r>
        <w:t>Result 4:</w:t>
      </w:r>
    </w:p>
    <w:p w14:paraId="1C72C0B7" w14:textId="77777777" w:rsidR="008A16A4" w:rsidRDefault="008A16A4" w:rsidP="008A16A4">
      <w:r>
        <w:t>==========Single objective optimization============</w:t>
      </w:r>
    </w:p>
    <w:p w14:paraId="7957DC6E" w14:textId="77777777" w:rsidR="008A16A4" w:rsidRDefault="008A16A4" w:rsidP="008A16A4">
      <w:r>
        <w:t>The minimum objective function value is: -0.5909122920369749</w:t>
      </w:r>
    </w:p>
    <w:p w14:paraId="3AB071C1" w14:textId="77777777" w:rsidR="008A16A4" w:rsidRDefault="008A16A4" w:rsidP="008A16A4">
      <w:r>
        <w:t>Optimized composition:</w:t>
      </w:r>
    </w:p>
    <w:p w14:paraId="1E08D474" w14:textId="77777777" w:rsidR="008A16A4" w:rsidRDefault="008A16A4" w:rsidP="008A16A4">
      <w:r>
        <w:t>Ni = 18.93924226372815wt%</w:t>
      </w:r>
    </w:p>
    <w:p w14:paraId="53CB29BA" w14:textId="77777777" w:rsidR="008A16A4" w:rsidRDefault="008A16A4" w:rsidP="008A16A4">
      <w:proofErr w:type="spellStart"/>
      <w:r>
        <w:t>Ti</w:t>
      </w:r>
      <w:proofErr w:type="spellEnd"/>
      <w:r>
        <w:t xml:space="preserve"> = 4.487414965919199wt%</w:t>
      </w:r>
    </w:p>
    <w:p w14:paraId="340C9844" w14:textId="77777777" w:rsidR="008A16A4" w:rsidRDefault="008A16A4" w:rsidP="008A16A4">
      <w:r>
        <w:t>Al = 2.2925386555827054wt%</w:t>
      </w:r>
    </w:p>
    <w:p w14:paraId="623A3E6B" w14:textId="77777777" w:rsidR="008A16A4" w:rsidRDefault="008A16A4" w:rsidP="008A16A4">
      <w:proofErr w:type="spellStart"/>
      <w:r>
        <w:t>wt</w:t>
      </w:r>
      <w:proofErr w:type="spellEnd"/>
      <w:r>
        <w:t>% Ni3Ti = [18.75129748]</w:t>
      </w:r>
    </w:p>
    <w:p w14:paraId="6F798747" w14:textId="77777777" w:rsidR="008A16A4" w:rsidRDefault="008A16A4" w:rsidP="008A16A4">
      <w:proofErr w:type="spellStart"/>
      <w:r>
        <w:t>wt</w:t>
      </w:r>
      <w:proofErr w:type="spellEnd"/>
      <w:r>
        <w:t>% Laves = [0.]</w:t>
      </w:r>
    </w:p>
    <w:p w14:paraId="2447AB07" w14:textId="77777777" w:rsidR="008A16A4" w:rsidRDefault="008A16A4" w:rsidP="008A16A4">
      <w:proofErr w:type="spellStart"/>
      <w:r>
        <w:t>wt</w:t>
      </w:r>
      <w:proofErr w:type="spellEnd"/>
      <w:r>
        <w:t>% FCC = [6.01057278]</w:t>
      </w:r>
    </w:p>
    <w:p w14:paraId="6C78E54F" w14:textId="77777777" w:rsidR="008A16A4" w:rsidRDefault="008A16A4" w:rsidP="008A16A4">
      <w:r>
        <w:t>Ni3Ti formation temperature (k) = [880.89]</w:t>
      </w:r>
    </w:p>
    <w:p w14:paraId="0A4CE34A" w14:textId="7502099F" w:rsidR="008A16A4" w:rsidRDefault="008A16A4" w:rsidP="008A16A4">
      <w:r>
        <w:t>===================================================</w:t>
      </w:r>
    </w:p>
    <w:p w14:paraId="66B972DB" w14:textId="77777777" w:rsidR="0035526C" w:rsidRDefault="0035526C" w:rsidP="0035526C"/>
    <w:p w14:paraId="12AD0CA5" w14:textId="338AE7D3" w:rsidR="00BB1399" w:rsidRDefault="00BB1399" w:rsidP="0035526C">
      <w:r>
        <w:t>Result 5:</w:t>
      </w:r>
    </w:p>
    <w:p w14:paraId="4B2C0AB7" w14:textId="77777777" w:rsidR="00952215" w:rsidRDefault="00952215" w:rsidP="00952215">
      <w:r>
        <w:t>==========Single objective optimization============</w:t>
      </w:r>
    </w:p>
    <w:p w14:paraId="73A3E8EB" w14:textId="77777777" w:rsidR="00952215" w:rsidRDefault="00952215" w:rsidP="00952215">
      <w:r>
        <w:t>The minimum objective function value is: -0.5895801366690105</w:t>
      </w:r>
    </w:p>
    <w:p w14:paraId="722B626C" w14:textId="77777777" w:rsidR="00952215" w:rsidRDefault="00952215" w:rsidP="00952215">
      <w:r>
        <w:lastRenderedPageBreak/>
        <w:t>Optimized composition:</w:t>
      </w:r>
    </w:p>
    <w:p w14:paraId="056BCE89" w14:textId="77777777" w:rsidR="00952215" w:rsidRDefault="00952215" w:rsidP="00952215">
      <w:r>
        <w:t>Ni = 20.72202823362303wt%</w:t>
      </w:r>
    </w:p>
    <w:p w14:paraId="13DF16A5" w14:textId="77777777" w:rsidR="00952215" w:rsidRDefault="00952215" w:rsidP="00952215">
      <w:proofErr w:type="spellStart"/>
      <w:r>
        <w:t>Ti</w:t>
      </w:r>
      <w:proofErr w:type="spellEnd"/>
      <w:r>
        <w:t xml:space="preserve"> = 3.757007357426855wt%</w:t>
      </w:r>
    </w:p>
    <w:p w14:paraId="7074663F" w14:textId="77777777" w:rsidR="00952215" w:rsidRDefault="00952215" w:rsidP="00952215">
      <w:r>
        <w:t>Al = 1.158979573458188wt%</w:t>
      </w:r>
    </w:p>
    <w:p w14:paraId="3C836278" w14:textId="77777777" w:rsidR="00952215" w:rsidRDefault="00952215" w:rsidP="00952215">
      <w:proofErr w:type="spellStart"/>
      <w:r>
        <w:t>wt</w:t>
      </w:r>
      <w:proofErr w:type="spellEnd"/>
      <w:r>
        <w:t>% Ni3Ti = [18.70902447]</w:t>
      </w:r>
    </w:p>
    <w:p w14:paraId="17655882" w14:textId="77777777" w:rsidR="00952215" w:rsidRDefault="00952215" w:rsidP="00952215">
      <w:proofErr w:type="spellStart"/>
      <w:r>
        <w:t>wt</w:t>
      </w:r>
      <w:proofErr w:type="spellEnd"/>
      <w:r>
        <w:t>% Laves = [0.]</w:t>
      </w:r>
    </w:p>
    <w:p w14:paraId="26012E92" w14:textId="77777777" w:rsidR="00952215" w:rsidRDefault="00952215" w:rsidP="00952215">
      <w:proofErr w:type="spellStart"/>
      <w:r>
        <w:t>wt</w:t>
      </w:r>
      <w:proofErr w:type="spellEnd"/>
      <w:r>
        <w:t>% FCC = [9.81022965]</w:t>
      </w:r>
    </w:p>
    <w:p w14:paraId="16646B7C" w14:textId="77777777" w:rsidR="00952215" w:rsidRDefault="00952215" w:rsidP="00952215">
      <w:r>
        <w:t>Ni3Ti formation temperature (k) = [900.63]</w:t>
      </w:r>
    </w:p>
    <w:p w14:paraId="70FC9297" w14:textId="257C42B9" w:rsidR="00BB1399" w:rsidRDefault="00952215" w:rsidP="00952215">
      <w:r>
        <w:t>===================================================</w:t>
      </w:r>
    </w:p>
    <w:p w14:paraId="626C299F" w14:textId="77777777" w:rsidR="0035526C" w:rsidRDefault="0035526C" w:rsidP="0035526C"/>
    <w:p w14:paraId="11612062" w14:textId="77777777" w:rsidR="009D4D32" w:rsidRDefault="009D4D32" w:rsidP="0035526C"/>
    <w:p w14:paraId="4397B8A5" w14:textId="1CB3196C" w:rsidR="009D4D32" w:rsidRDefault="009D4D32" w:rsidP="009D4D32">
      <w:pPr>
        <w:pStyle w:val="Heading1"/>
      </w:pPr>
      <w:r>
        <w:t>Simulation 2</w:t>
      </w:r>
    </w:p>
    <w:p w14:paraId="2E937AC4" w14:textId="77777777" w:rsidR="009D4D32" w:rsidRDefault="009D4D32" w:rsidP="009D4D32"/>
    <w:p w14:paraId="6AD98F76" w14:textId="77777777" w:rsidR="009D4D32" w:rsidRDefault="009D4D32" w:rsidP="009D4D32">
      <w:r>
        <w:t>Result 1</w:t>
      </w:r>
    </w:p>
    <w:p w14:paraId="4A4E311C" w14:textId="77777777" w:rsidR="00322A41" w:rsidRDefault="00322A41" w:rsidP="00322A41">
      <w:r>
        <w:t>==========Single objective optimization============</w:t>
      </w:r>
    </w:p>
    <w:p w14:paraId="34BECA1A" w14:textId="77777777" w:rsidR="00322A41" w:rsidRDefault="00322A41" w:rsidP="00322A41">
      <w:r>
        <w:t>The minimum objective function value is: -0.5910538490644277</w:t>
      </w:r>
    </w:p>
    <w:p w14:paraId="165C1380" w14:textId="77777777" w:rsidR="00322A41" w:rsidRDefault="00322A41" w:rsidP="00322A41">
      <w:r>
        <w:t>Optimized composition:</w:t>
      </w:r>
    </w:p>
    <w:p w14:paraId="6564D6FC" w14:textId="77777777" w:rsidR="00322A41" w:rsidRDefault="00322A41" w:rsidP="00322A41">
      <w:r>
        <w:t>Ni = 20.744302951434502wt%</w:t>
      </w:r>
    </w:p>
    <w:p w14:paraId="6898784E" w14:textId="77777777" w:rsidR="00322A41" w:rsidRDefault="00322A41" w:rsidP="00322A41">
      <w:proofErr w:type="spellStart"/>
      <w:r>
        <w:t>Ti</w:t>
      </w:r>
      <w:proofErr w:type="spellEnd"/>
      <w:r>
        <w:t xml:space="preserve"> = 4.34041418900288wt%</w:t>
      </w:r>
    </w:p>
    <w:p w14:paraId="3C4C44B8" w14:textId="77777777" w:rsidR="00322A41" w:rsidRDefault="00322A41" w:rsidP="00322A41">
      <w:r>
        <w:t>Al = 0.5730726951938809wt%</w:t>
      </w:r>
    </w:p>
    <w:p w14:paraId="54F50E66" w14:textId="77777777" w:rsidR="00322A41" w:rsidRDefault="00322A41" w:rsidP="00322A41">
      <w:proofErr w:type="spellStart"/>
      <w:r>
        <w:t>wt</w:t>
      </w:r>
      <w:proofErr w:type="spellEnd"/>
      <w:r>
        <w:t>% Ni3Ti = [18.75578948]</w:t>
      </w:r>
    </w:p>
    <w:p w14:paraId="58364ACD" w14:textId="77777777" w:rsidR="00322A41" w:rsidRDefault="00322A41" w:rsidP="00322A41">
      <w:proofErr w:type="spellStart"/>
      <w:r>
        <w:t>wt</w:t>
      </w:r>
      <w:proofErr w:type="spellEnd"/>
      <w:r>
        <w:t>% Laves = [0.]</w:t>
      </w:r>
    </w:p>
    <w:p w14:paraId="35E07BF5" w14:textId="77777777" w:rsidR="00322A41" w:rsidRDefault="00322A41" w:rsidP="00322A41">
      <w:proofErr w:type="spellStart"/>
      <w:r>
        <w:t>wt</w:t>
      </w:r>
      <w:proofErr w:type="spellEnd"/>
      <w:r>
        <w:t>% FCC = [9.82748291]</w:t>
      </w:r>
    </w:p>
    <w:p w14:paraId="0000258C" w14:textId="77777777" w:rsidR="00322A41" w:rsidRDefault="00322A41" w:rsidP="00322A41">
      <w:r>
        <w:t>Ni3Ti formation temperature (k) = [903.33]</w:t>
      </w:r>
    </w:p>
    <w:p w14:paraId="3F18421E" w14:textId="20AD2089" w:rsidR="009D4D32" w:rsidRDefault="00322A41" w:rsidP="00322A41">
      <w:r>
        <w:t>===================================================</w:t>
      </w:r>
    </w:p>
    <w:p w14:paraId="352F041E" w14:textId="77777777" w:rsidR="009D4D32" w:rsidRDefault="009D4D32" w:rsidP="0035526C"/>
    <w:p w14:paraId="7487414F" w14:textId="5CDFEA36" w:rsidR="009D4D32" w:rsidRDefault="00B66516" w:rsidP="0035526C">
      <w:r>
        <w:t>Result 2</w:t>
      </w:r>
    </w:p>
    <w:p w14:paraId="2102D965" w14:textId="77777777" w:rsidR="00B66516" w:rsidRDefault="00B66516" w:rsidP="00B66516">
      <w:r>
        <w:t>==========Single objective optimization============</w:t>
      </w:r>
    </w:p>
    <w:p w14:paraId="055AAE65" w14:textId="77777777" w:rsidR="00B66516" w:rsidRDefault="00B66516" w:rsidP="00B66516">
      <w:r>
        <w:t>The minimum objective function value is: -0.5895807596924967</w:t>
      </w:r>
    </w:p>
    <w:p w14:paraId="02E0FCBC" w14:textId="77777777" w:rsidR="00B66516" w:rsidRDefault="00B66516" w:rsidP="00B66516">
      <w:r>
        <w:lastRenderedPageBreak/>
        <w:t>Optimized composition:</w:t>
      </w:r>
    </w:p>
    <w:p w14:paraId="0C4C79F0" w14:textId="77777777" w:rsidR="00B66516" w:rsidRDefault="00B66516" w:rsidP="00B66516">
      <w:r>
        <w:t>Ni = 20.730874023401068wt%</w:t>
      </w:r>
    </w:p>
    <w:p w14:paraId="6CEEA429" w14:textId="77777777" w:rsidR="00B66516" w:rsidRDefault="00B66516" w:rsidP="00B66516">
      <w:proofErr w:type="spellStart"/>
      <w:r>
        <w:t>Ti</w:t>
      </w:r>
      <w:proofErr w:type="spellEnd"/>
      <w:r>
        <w:t xml:space="preserve"> = 4.390994481852333wt%</w:t>
      </w:r>
    </w:p>
    <w:p w14:paraId="1A1C9DAB" w14:textId="77777777" w:rsidR="00B66516" w:rsidRDefault="00B66516" w:rsidP="00B66516">
      <w:r>
        <w:t>Al = 2.12850102929883wt%</w:t>
      </w:r>
    </w:p>
    <w:p w14:paraId="56D95926" w14:textId="77777777" w:rsidR="00B66516" w:rsidRDefault="00B66516" w:rsidP="00B66516">
      <w:proofErr w:type="spellStart"/>
      <w:r>
        <w:t>wt</w:t>
      </w:r>
      <w:proofErr w:type="spellEnd"/>
      <w:r>
        <w:t>% Ni3Ti = [18.70904424]</w:t>
      </w:r>
    </w:p>
    <w:p w14:paraId="6B3DF133" w14:textId="77777777" w:rsidR="00B66516" w:rsidRDefault="00B66516" w:rsidP="00B66516">
      <w:proofErr w:type="spellStart"/>
      <w:r>
        <w:t>wt</w:t>
      </w:r>
      <w:proofErr w:type="spellEnd"/>
      <w:r>
        <w:t>% Laves = [0.]</w:t>
      </w:r>
    </w:p>
    <w:p w14:paraId="425B2F08" w14:textId="77777777" w:rsidR="00B66516" w:rsidRDefault="00B66516" w:rsidP="00B66516">
      <w:proofErr w:type="spellStart"/>
      <w:r>
        <w:t>wt</w:t>
      </w:r>
      <w:proofErr w:type="spellEnd"/>
      <w:r>
        <w:t>% FCC = [9.4684444]</w:t>
      </w:r>
    </w:p>
    <w:p w14:paraId="3F282956" w14:textId="77777777" w:rsidR="00B66516" w:rsidRDefault="00B66516" w:rsidP="00B66516">
      <w:r>
        <w:t>Ni3Ti formation temperature (k) = [883.96]</w:t>
      </w:r>
    </w:p>
    <w:p w14:paraId="5F725CC7" w14:textId="02C6A382" w:rsidR="00B66516" w:rsidRDefault="00B66516" w:rsidP="00B66516">
      <w:r>
        <w:t>===================================================</w:t>
      </w:r>
    </w:p>
    <w:p w14:paraId="7798FFBC" w14:textId="77777777" w:rsidR="009D4D32" w:rsidRDefault="009D4D32" w:rsidP="0035526C"/>
    <w:p w14:paraId="75C5FCC5" w14:textId="2E0B9C40" w:rsidR="00B66516" w:rsidRDefault="00B66516" w:rsidP="0035526C">
      <w:r>
        <w:t>Result 3</w:t>
      </w:r>
    </w:p>
    <w:p w14:paraId="00061A2B" w14:textId="77777777" w:rsidR="00E75FA8" w:rsidRDefault="00E75FA8" w:rsidP="00E75FA8">
      <w:r>
        <w:t>==========Single objective optimization============</w:t>
      </w:r>
    </w:p>
    <w:p w14:paraId="0526A5A3" w14:textId="77777777" w:rsidR="00E75FA8" w:rsidRDefault="00E75FA8" w:rsidP="00E75FA8">
      <w:r>
        <w:t>The minimum objective function value is: -0.5895809478914481</w:t>
      </w:r>
    </w:p>
    <w:p w14:paraId="36AD12AB" w14:textId="77777777" w:rsidR="00E75FA8" w:rsidRDefault="00E75FA8" w:rsidP="00E75FA8">
      <w:r>
        <w:t>Optimized composition:</w:t>
      </w:r>
    </w:p>
    <w:p w14:paraId="28B1F0F3" w14:textId="77777777" w:rsidR="00E75FA8" w:rsidRDefault="00E75FA8" w:rsidP="00E75FA8">
      <w:r>
        <w:t>Ni = 20.504072072915328wt%</w:t>
      </w:r>
    </w:p>
    <w:p w14:paraId="4D755ED6" w14:textId="77777777" w:rsidR="00E75FA8" w:rsidRDefault="00E75FA8" w:rsidP="00E75FA8">
      <w:proofErr w:type="spellStart"/>
      <w:r>
        <w:t>Ti</w:t>
      </w:r>
      <w:proofErr w:type="spellEnd"/>
      <w:r>
        <w:t xml:space="preserve"> = 4.350850276607003wt%</w:t>
      </w:r>
    </w:p>
    <w:p w14:paraId="2AC4194D" w14:textId="77777777" w:rsidR="00E75FA8" w:rsidRDefault="00E75FA8" w:rsidP="00E75FA8">
      <w:r>
        <w:t>Al = 0.8425232971871168wt%</w:t>
      </w:r>
    </w:p>
    <w:p w14:paraId="400B657B" w14:textId="77777777" w:rsidR="00E75FA8" w:rsidRDefault="00E75FA8" w:rsidP="00E75FA8">
      <w:proofErr w:type="spellStart"/>
      <w:r>
        <w:t>wt</w:t>
      </w:r>
      <w:proofErr w:type="spellEnd"/>
      <w:r>
        <w:t>% Ni3Ti = [18.70905021]</w:t>
      </w:r>
    </w:p>
    <w:p w14:paraId="1040F69B" w14:textId="77777777" w:rsidR="00E75FA8" w:rsidRDefault="00E75FA8" w:rsidP="00E75FA8">
      <w:proofErr w:type="spellStart"/>
      <w:r>
        <w:t>wt</w:t>
      </w:r>
      <w:proofErr w:type="spellEnd"/>
      <w:r>
        <w:t>% Laves = [0.]</w:t>
      </w:r>
    </w:p>
    <w:p w14:paraId="27414066" w14:textId="77777777" w:rsidR="00E75FA8" w:rsidRDefault="00E75FA8" w:rsidP="00E75FA8">
      <w:proofErr w:type="spellStart"/>
      <w:r>
        <w:t>wt</w:t>
      </w:r>
      <w:proofErr w:type="spellEnd"/>
      <w:r>
        <w:t>% FCC = [9.83902828]</w:t>
      </w:r>
    </w:p>
    <w:p w14:paraId="0D50435A" w14:textId="77777777" w:rsidR="00E75FA8" w:rsidRDefault="00E75FA8" w:rsidP="00E75FA8">
      <w:r>
        <w:t>Ni3Ti formation temperature (k) = [903.43]</w:t>
      </w:r>
    </w:p>
    <w:p w14:paraId="5FB7C188" w14:textId="5B34934F" w:rsidR="00B66516" w:rsidRDefault="00E75FA8" w:rsidP="00E75FA8">
      <w:r>
        <w:t>===================================================</w:t>
      </w:r>
    </w:p>
    <w:p w14:paraId="6F1638B1" w14:textId="77777777" w:rsidR="00B66516" w:rsidRDefault="00B66516" w:rsidP="0035526C"/>
    <w:p w14:paraId="39A9208C" w14:textId="1A06D1F7" w:rsidR="00B66516" w:rsidRDefault="00D9550A" w:rsidP="0035526C">
      <w:r>
        <w:t>Result 4</w:t>
      </w:r>
    </w:p>
    <w:p w14:paraId="27B2FA22" w14:textId="77777777" w:rsidR="00001E78" w:rsidRDefault="00001E78" w:rsidP="00001E78">
      <w:r>
        <w:t>==========Single objective optimization============</w:t>
      </w:r>
    </w:p>
    <w:p w14:paraId="1832BB6D" w14:textId="77777777" w:rsidR="00001E78" w:rsidRDefault="00001E78" w:rsidP="00001E78">
      <w:r>
        <w:t>The minimum objective function value is: -0.5910089302483533</w:t>
      </w:r>
    </w:p>
    <w:p w14:paraId="6D4D0C9A" w14:textId="77777777" w:rsidR="00001E78" w:rsidRDefault="00001E78" w:rsidP="00001E78">
      <w:r>
        <w:t>Optimized composition:</w:t>
      </w:r>
    </w:p>
    <w:p w14:paraId="3FE95F24" w14:textId="77777777" w:rsidR="00001E78" w:rsidRDefault="00001E78" w:rsidP="00001E78">
      <w:r>
        <w:t>Ni = 19.272534631858907wt%</w:t>
      </w:r>
    </w:p>
    <w:p w14:paraId="76F3B0D5" w14:textId="77777777" w:rsidR="00001E78" w:rsidRDefault="00001E78" w:rsidP="00001E78">
      <w:proofErr w:type="spellStart"/>
      <w:r>
        <w:t>Ti</w:t>
      </w:r>
      <w:proofErr w:type="spellEnd"/>
      <w:r>
        <w:t xml:space="preserve"> = 4.313963718910083wt%</w:t>
      </w:r>
    </w:p>
    <w:p w14:paraId="7DD3C387" w14:textId="77777777" w:rsidR="00001E78" w:rsidRDefault="00001E78" w:rsidP="00001E78">
      <w:r>
        <w:lastRenderedPageBreak/>
        <w:t>Al = 1.6599818711128047wt%</w:t>
      </w:r>
    </w:p>
    <w:p w14:paraId="4000FE77" w14:textId="77777777" w:rsidR="00001E78" w:rsidRDefault="00001E78" w:rsidP="00001E78">
      <w:proofErr w:type="spellStart"/>
      <w:r>
        <w:t>wt</w:t>
      </w:r>
      <w:proofErr w:type="spellEnd"/>
      <w:r>
        <w:t>% Ni3Ti = [18.75436408]</w:t>
      </w:r>
    </w:p>
    <w:p w14:paraId="012EEEC8" w14:textId="77777777" w:rsidR="00001E78" w:rsidRDefault="00001E78" w:rsidP="00001E78">
      <w:proofErr w:type="spellStart"/>
      <w:r>
        <w:t>wt</w:t>
      </w:r>
      <w:proofErr w:type="spellEnd"/>
      <w:r>
        <w:t>% Laves = [0.]</w:t>
      </w:r>
    </w:p>
    <w:p w14:paraId="008B1014" w14:textId="77777777" w:rsidR="00001E78" w:rsidRDefault="00001E78" w:rsidP="00001E78">
      <w:proofErr w:type="spellStart"/>
      <w:r>
        <w:t>wt</w:t>
      </w:r>
      <w:proofErr w:type="spellEnd"/>
      <w:r>
        <w:t>% FCC = [6.44055182]</w:t>
      </w:r>
    </w:p>
    <w:p w14:paraId="71F48330" w14:textId="77777777" w:rsidR="00001E78" w:rsidRDefault="00001E78" w:rsidP="00001E78">
      <w:r>
        <w:t>Ni3Ti formation temperature (k) = [885.206]</w:t>
      </w:r>
    </w:p>
    <w:p w14:paraId="431AE0C1" w14:textId="4C59CF6B" w:rsidR="00D9550A" w:rsidRDefault="00001E78" w:rsidP="00001E78">
      <w:r>
        <w:t>===================================================</w:t>
      </w:r>
    </w:p>
    <w:p w14:paraId="54F60939" w14:textId="77777777" w:rsidR="00D9550A" w:rsidRDefault="00D9550A" w:rsidP="0035526C"/>
    <w:p w14:paraId="01851539" w14:textId="540272CD" w:rsidR="009B656B" w:rsidRDefault="009B656B" w:rsidP="0035526C">
      <w:r>
        <w:t>Result 5</w:t>
      </w:r>
    </w:p>
    <w:p w14:paraId="3DD0F1C9" w14:textId="77777777" w:rsidR="005B580A" w:rsidRDefault="005B580A" w:rsidP="005B580A">
      <w:r>
        <w:t>==========Single objective optimization============</w:t>
      </w:r>
    </w:p>
    <w:p w14:paraId="13D87680" w14:textId="77777777" w:rsidR="005B580A" w:rsidRDefault="005B580A" w:rsidP="005B580A">
      <w:r>
        <w:t>The minimum objective function value is: -0.5895879093102754</w:t>
      </w:r>
    </w:p>
    <w:p w14:paraId="7246D51A" w14:textId="77777777" w:rsidR="005B580A" w:rsidRDefault="005B580A" w:rsidP="005B580A">
      <w:r>
        <w:t>Optimized composition:</w:t>
      </w:r>
    </w:p>
    <w:p w14:paraId="226A4706" w14:textId="77777777" w:rsidR="005B580A" w:rsidRDefault="005B580A" w:rsidP="005B580A">
      <w:r>
        <w:t>Ni = 19.233640006887796wt%</w:t>
      </w:r>
    </w:p>
    <w:p w14:paraId="62337F54" w14:textId="77777777" w:rsidR="005B580A" w:rsidRDefault="005B580A" w:rsidP="005B580A">
      <w:proofErr w:type="spellStart"/>
      <w:r>
        <w:t>Ti</w:t>
      </w:r>
      <w:proofErr w:type="spellEnd"/>
      <w:r>
        <w:t xml:space="preserve"> = 4.475594827997169wt%</w:t>
      </w:r>
    </w:p>
    <w:p w14:paraId="6CA8A4A9" w14:textId="77777777" w:rsidR="005B580A" w:rsidRDefault="005B580A" w:rsidP="005B580A">
      <w:r>
        <w:t>Al = 2.4725405714304363wt%</w:t>
      </w:r>
    </w:p>
    <w:p w14:paraId="1CC1DDDC" w14:textId="77777777" w:rsidR="005B580A" w:rsidRDefault="005B580A" w:rsidP="005B580A">
      <w:proofErr w:type="spellStart"/>
      <w:r>
        <w:t>wt</w:t>
      </w:r>
      <w:proofErr w:type="spellEnd"/>
      <w:r>
        <w:t>% Ni3Ti = [18.70927112]</w:t>
      </w:r>
    </w:p>
    <w:p w14:paraId="5468FB24" w14:textId="77777777" w:rsidR="005B580A" w:rsidRDefault="005B580A" w:rsidP="005B580A">
      <w:proofErr w:type="spellStart"/>
      <w:r>
        <w:t>wt</w:t>
      </w:r>
      <w:proofErr w:type="spellEnd"/>
      <w:r>
        <w:t>% Laves = [0.]</w:t>
      </w:r>
    </w:p>
    <w:p w14:paraId="5A777316" w14:textId="77777777" w:rsidR="005B580A" w:rsidRDefault="005B580A" w:rsidP="005B580A">
      <w:proofErr w:type="spellStart"/>
      <w:r>
        <w:t>wt</w:t>
      </w:r>
      <w:proofErr w:type="spellEnd"/>
      <w:r>
        <w:t>% FCC = [5.99238871]</w:t>
      </w:r>
    </w:p>
    <w:p w14:paraId="3386F91F" w14:textId="77777777" w:rsidR="005B580A" w:rsidRDefault="005B580A" w:rsidP="005B580A">
      <w:r>
        <w:t>Ni3Ti formation temperature (k) = [881.966]</w:t>
      </w:r>
    </w:p>
    <w:p w14:paraId="342F1492" w14:textId="5C0FE3D7" w:rsidR="009B656B" w:rsidRDefault="005B580A" w:rsidP="005B580A">
      <w:r>
        <w:t>===================================================</w:t>
      </w:r>
    </w:p>
    <w:p w14:paraId="42BBAB16" w14:textId="77777777" w:rsidR="009B656B" w:rsidRDefault="009B656B" w:rsidP="0035526C"/>
    <w:p w14:paraId="3312092F" w14:textId="77777777" w:rsidR="00D9550A" w:rsidRDefault="00D9550A" w:rsidP="0035526C"/>
    <w:p w14:paraId="7B098E97" w14:textId="77777777" w:rsidR="00B66516" w:rsidRDefault="00B66516" w:rsidP="0035526C"/>
    <w:p w14:paraId="30E3AF43" w14:textId="79179C8B" w:rsidR="006B1A30" w:rsidRDefault="006B1A30" w:rsidP="006B1A30">
      <w:pPr>
        <w:pStyle w:val="Heading1"/>
      </w:pPr>
      <w:r>
        <w:t xml:space="preserve">Simulation </w:t>
      </w:r>
      <w:r w:rsidR="00D711C7">
        <w:t>3</w:t>
      </w:r>
    </w:p>
    <w:p w14:paraId="29C76100" w14:textId="77777777" w:rsidR="006B1A30" w:rsidRDefault="006B1A30" w:rsidP="006B1A30"/>
    <w:p w14:paraId="60E117A9" w14:textId="77777777" w:rsidR="006B1A30" w:rsidRDefault="006B1A30" w:rsidP="006B1A30">
      <w:r>
        <w:t>Result 1</w:t>
      </w:r>
    </w:p>
    <w:p w14:paraId="49363EA7" w14:textId="77777777" w:rsidR="0083548B" w:rsidRDefault="0083548B" w:rsidP="0083548B">
      <w:r>
        <w:t>==========Single objective optimization============</w:t>
      </w:r>
    </w:p>
    <w:p w14:paraId="410E6BAD" w14:textId="77777777" w:rsidR="0083548B" w:rsidRDefault="0083548B" w:rsidP="0083548B">
      <w:r>
        <w:t>The minimum objective function value is: -0.8151889155270022</w:t>
      </w:r>
    </w:p>
    <w:p w14:paraId="6145B1F9" w14:textId="77777777" w:rsidR="0083548B" w:rsidRDefault="0083548B" w:rsidP="0083548B">
      <w:r>
        <w:t>Optimized composition:</w:t>
      </w:r>
    </w:p>
    <w:p w14:paraId="49C98D66" w14:textId="77777777" w:rsidR="0083548B" w:rsidRDefault="0083548B" w:rsidP="0083548B">
      <w:r>
        <w:t>Ni = 20.97174203468148wt%</w:t>
      </w:r>
    </w:p>
    <w:p w14:paraId="54426A21" w14:textId="77777777" w:rsidR="0083548B" w:rsidRDefault="0083548B" w:rsidP="0083548B">
      <w:proofErr w:type="spellStart"/>
      <w:r>
        <w:lastRenderedPageBreak/>
        <w:t>Ti</w:t>
      </w:r>
      <w:proofErr w:type="spellEnd"/>
      <w:r>
        <w:t xml:space="preserve"> = 6.199558092327347wt%</w:t>
      </w:r>
    </w:p>
    <w:p w14:paraId="12EE594B" w14:textId="77777777" w:rsidR="0083548B" w:rsidRDefault="0083548B" w:rsidP="0083548B">
      <w:r>
        <w:t>Al = 2.9465357258553833wt%</w:t>
      </w:r>
    </w:p>
    <w:p w14:paraId="5CE45BE6" w14:textId="77777777" w:rsidR="0083548B" w:rsidRDefault="0083548B" w:rsidP="0083548B">
      <w:proofErr w:type="spellStart"/>
      <w:r>
        <w:t>wt</w:t>
      </w:r>
      <w:proofErr w:type="spellEnd"/>
      <w:r>
        <w:t>% Ni3Ti = [26.60572152]</w:t>
      </w:r>
    </w:p>
    <w:p w14:paraId="3FA67599" w14:textId="77777777" w:rsidR="0083548B" w:rsidRDefault="0083548B" w:rsidP="0083548B">
      <w:proofErr w:type="spellStart"/>
      <w:r>
        <w:t>wt</w:t>
      </w:r>
      <w:proofErr w:type="spellEnd"/>
      <w:r>
        <w:t>% Laves = [1.02782766]</w:t>
      </w:r>
    </w:p>
    <w:p w14:paraId="6FFA4FC3" w14:textId="77777777" w:rsidR="0083548B" w:rsidRDefault="0083548B" w:rsidP="0083548B">
      <w:proofErr w:type="spellStart"/>
      <w:r>
        <w:t>wt</w:t>
      </w:r>
      <w:proofErr w:type="spellEnd"/>
      <w:r>
        <w:t>% FCC = [0.]</w:t>
      </w:r>
    </w:p>
    <w:p w14:paraId="70D2DC3B" w14:textId="77777777" w:rsidR="0083548B" w:rsidRDefault="0083548B" w:rsidP="0083548B">
      <w:r>
        <w:t>Ni3Ti formation temperature (k) = [862.49]</w:t>
      </w:r>
    </w:p>
    <w:p w14:paraId="4B2B29B8" w14:textId="6457AEF4" w:rsidR="006B1A30" w:rsidRDefault="0083548B" w:rsidP="0083548B">
      <w:r>
        <w:t>===================================================</w:t>
      </w:r>
    </w:p>
    <w:p w14:paraId="7ECD9BEC" w14:textId="77777777" w:rsidR="006B1A30" w:rsidRDefault="006B1A30" w:rsidP="0035526C"/>
    <w:p w14:paraId="7CB3B194" w14:textId="2A6DF20D" w:rsidR="00F453B9" w:rsidRDefault="00F453B9" w:rsidP="0035526C">
      <w:r>
        <w:t>Result 2:</w:t>
      </w:r>
    </w:p>
    <w:p w14:paraId="7461EAD5" w14:textId="77777777" w:rsidR="00F453B9" w:rsidRDefault="00F453B9" w:rsidP="00F453B9">
      <w:r>
        <w:t>==========Single objective optimization============</w:t>
      </w:r>
    </w:p>
    <w:p w14:paraId="6B7AD5AD" w14:textId="77777777" w:rsidR="00F453B9" w:rsidRDefault="00F453B9" w:rsidP="00F453B9">
      <w:r>
        <w:t>The minimum objective function value is: -0.814427223414501</w:t>
      </w:r>
    </w:p>
    <w:p w14:paraId="6264480E" w14:textId="77777777" w:rsidR="00F453B9" w:rsidRDefault="00F453B9" w:rsidP="00F453B9">
      <w:r>
        <w:t>Optimized composition:</w:t>
      </w:r>
    </w:p>
    <w:p w14:paraId="3C2D24D1" w14:textId="77777777" w:rsidR="00F453B9" w:rsidRDefault="00F453B9" w:rsidP="00F453B9">
      <w:r>
        <w:t>Ni = 20.843772478052156wt%</w:t>
      </w:r>
    </w:p>
    <w:p w14:paraId="2AEA36B3" w14:textId="77777777" w:rsidR="00F453B9" w:rsidRDefault="00F453B9" w:rsidP="00F453B9">
      <w:proofErr w:type="spellStart"/>
      <w:r>
        <w:t>Ti</w:t>
      </w:r>
      <w:proofErr w:type="spellEnd"/>
      <w:r>
        <w:t xml:space="preserve"> = 6.222690526725515wt%</w:t>
      </w:r>
    </w:p>
    <w:p w14:paraId="76414385" w14:textId="77777777" w:rsidR="00F453B9" w:rsidRDefault="00F453B9" w:rsidP="00F453B9">
      <w:r>
        <w:t>Al = 1.7408255347380486wt%</w:t>
      </w:r>
    </w:p>
    <w:p w14:paraId="40C844FF" w14:textId="77777777" w:rsidR="00F453B9" w:rsidRDefault="00F453B9" w:rsidP="00F453B9">
      <w:proofErr w:type="spellStart"/>
      <w:r>
        <w:t>wt</w:t>
      </w:r>
      <w:proofErr w:type="spellEnd"/>
      <w:r>
        <w:t>% Ni3Ti = [26.59502353]</w:t>
      </w:r>
    </w:p>
    <w:p w14:paraId="5E0BB1E4" w14:textId="77777777" w:rsidR="00F453B9" w:rsidRDefault="00F453B9" w:rsidP="00F453B9">
      <w:proofErr w:type="spellStart"/>
      <w:r>
        <w:t>wt</w:t>
      </w:r>
      <w:proofErr w:type="spellEnd"/>
      <w:r>
        <w:t>% Laves = [1.04660397]</w:t>
      </w:r>
    </w:p>
    <w:p w14:paraId="01B46E12" w14:textId="77777777" w:rsidR="00F453B9" w:rsidRDefault="00F453B9" w:rsidP="00F453B9">
      <w:proofErr w:type="spellStart"/>
      <w:r>
        <w:t>wt</w:t>
      </w:r>
      <w:proofErr w:type="spellEnd"/>
      <w:r>
        <w:t>% FCC = [0.]</w:t>
      </w:r>
    </w:p>
    <w:p w14:paraId="01EF4DC8" w14:textId="77777777" w:rsidR="00F453B9" w:rsidRDefault="00F453B9" w:rsidP="00F453B9">
      <w:r>
        <w:t>Ni3Ti formation temperature (k) = [881.83]</w:t>
      </w:r>
    </w:p>
    <w:p w14:paraId="45E9173E" w14:textId="5487AFB3" w:rsidR="0083548B" w:rsidRDefault="00F453B9" w:rsidP="00F453B9">
      <w:r>
        <w:t>===================================================</w:t>
      </w:r>
    </w:p>
    <w:p w14:paraId="5C4E3D8B" w14:textId="77777777" w:rsidR="0083548B" w:rsidRDefault="0083548B" w:rsidP="0035526C"/>
    <w:p w14:paraId="5BBA576B" w14:textId="032FE152" w:rsidR="009C1A5C" w:rsidRDefault="009C1A5C" w:rsidP="0035526C">
      <w:r>
        <w:t>Result 3</w:t>
      </w:r>
    </w:p>
    <w:p w14:paraId="0896423E" w14:textId="77777777" w:rsidR="009C1A5C" w:rsidRDefault="009C1A5C" w:rsidP="009C1A5C">
      <w:r>
        <w:t>==========Single objective optimization============</w:t>
      </w:r>
    </w:p>
    <w:p w14:paraId="0777EB44" w14:textId="77777777" w:rsidR="009C1A5C" w:rsidRDefault="009C1A5C" w:rsidP="009C1A5C">
      <w:r>
        <w:t>The minimum objective function value is: -0.8139075372529581</w:t>
      </w:r>
    </w:p>
    <w:p w14:paraId="1E893FA9" w14:textId="77777777" w:rsidR="009C1A5C" w:rsidRDefault="009C1A5C" w:rsidP="009C1A5C">
      <w:r>
        <w:t>Optimized composition:</w:t>
      </w:r>
    </w:p>
    <w:p w14:paraId="125BF377" w14:textId="77777777" w:rsidR="009C1A5C" w:rsidRDefault="009C1A5C" w:rsidP="009C1A5C">
      <w:r>
        <w:t>Ni = 20.652715793691733wt%</w:t>
      </w:r>
    </w:p>
    <w:p w14:paraId="6C97D121" w14:textId="77777777" w:rsidR="009C1A5C" w:rsidRDefault="009C1A5C" w:rsidP="009C1A5C">
      <w:proofErr w:type="spellStart"/>
      <w:r>
        <w:t>Ti</w:t>
      </w:r>
      <w:proofErr w:type="spellEnd"/>
      <w:r>
        <w:t xml:space="preserve"> = 6.346177405866486wt%</w:t>
      </w:r>
    </w:p>
    <w:p w14:paraId="173EC1F9" w14:textId="77777777" w:rsidR="009C1A5C" w:rsidRDefault="009C1A5C" w:rsidP="009C1A5C">
      <w:r>
        <w:t>Al = 1.4359009394874311wt%</w:t>
      </w:r>
    </w:p>
    <w:p w14:paraId="5DA41EFC" w14:textId="77777777" w:rsidR="009C1A5C" w:rsidRDefault="009C1A5C" w:rsidP="009C1A5C">
      <w:proofErr w:type="spellStart"/>
      <w:r>
        <w:t>wt</w:t>
      </w:r>
      <w:proofErr w:type="spellEnd"/>
      <w:r>
        <w:t>% Ni3Ti = [26.59103597]</w:t>
      </w:r>
    </w:p>
    <w:p w14:paraId="7C4585DB" w14:textId="77777777" w:rsidR="009C1A5C" w:rsidRDefault="009C1A5C" w:rsidP="009C1A5C">
      <w:proofErr w:type="spellStart"/>
      <w:r>
        <w:lastRenderedPageBreak/>
        <w:t>wt</w:t>
      </w:r>
      <w:proofErr w:type="spellEnd"/>
      <w:r>
        <w:t>% Laves = [1.0640297]</w:t>
      </w:r>
    </w:p>
    <w:p w14:paraId="122D1A5F" w14:textId="77777777" w:rsidR="009C1A5C" w:rsidRDefault="009C1A5C" w:rsidP="009C1A5C">
      <w:proofErr w:type="spellStart"/>
      <w:r>
        <w:t>wt</w:t>
      </w:r>
      <w:proofErr w:type="spellEnd"/>
      <w:r>
        <w:t>% FCC = [0.]</w:t>
      </w:r>
    </w:p>
    <w:p w14:paraId="67597312" w14:textId="77777777" w:rsidR="009C1A5C" w:rsidRDefault="009C1A5C" w:rsidP="009C1A5C">
      <w:r>
        <w:t>Ni3Ti formation temperature (k) = [906.32782479]</w:t>
      </w:r>
    </w:p>
    <w:p w14:paraId="11ED1F11" w14:textId="6DA05B18" w:rsidR="00F453B9" w:rsidRDefault="009C1A5C" w:rsidP="009C1A5C">
      <w:r>
        <w:t>===================================================</w:t>
      </w:r>
    </w:p>
    <w:p w14:paraId="7D992169" w14:textId="77777777" w:rsidR="009C1A5C" w:rsidRDefault="009C1A5C" w:rsidP="0035526C"/>
    <w:p w14:paraId="040A0610" w14:textId="707C2CDB" w:rsidR="009C1A5C" w:rsidRDefault="00E66837" w:rsidP="0035526C">
      <w:r>
        <w:t>Result 4</w:t>
      </w:r>
    </w:p>
    <w:p w14:paraId="49102C2F" w14:textId="77777777" w:rsidR="009014EF" w:rsidRDefault="009014EF" w:rsidP="009014EF">
      <w:r>
        <w:t>==========Single objective optimization============</w:t>
      </w:r>
    </w:p>
    <w:p w14:paraId="0C7BD8E6" w14:textId="77777777" w:rsidR="009014EF" w:rsidRDefault="009014EF" w:rsidP="009014EF">
      <w:r>
        <w:t>The minimum objective function value is: -0.8147924238543575</w:t>
      </w:r>
    </w:p>
    <w:p w14:paraId="063CB085" w14:textId="77777777" w:rsidR="009014EF" w:rsidRDefault="009014EF" w:rsidP="009014EF">
      <w:r>
        <w:t>Optimized composition:</w:t>
      </w:r>
    </w:p>
    <w:p w14:paraId="614CA44C" w14:textId="77777777" w:rsidR="009014EF" w:rsidRDefault="009014EF" w:rsidP="009014EF">
      <w:r>
        <w:t>Ni = 20.953924190352808wt%</w:t>
      </w:r>
    </w:p>
    <w:p w14:paraId="5447EA79" w14:textId="77777777" w:rsidR="009014EF" w:rsidRDefault="009014EF" w:rsidP="009014EF">
      <w:proofErr w:type="spellStart"/>
      <w:r>
        <w:t>Ti</w:t>
      </w:r>
      <w:proofErr w:type="spellEnd"/>
      <w:r>
        <w:t xml:space="preserve"> = 6.189652040782809wt%</w:t>
      </w:r>
    </w:p>
    <w:p w14:paraId="65FB0F41" w14:textId="77777777" w:rsidR="009014EF" w:rsidRDefault="009014EF" w:rsidP="009014EF">
      <w:r>
        <w:t>Al = 2.7512236155096055wt%</w:t>
      </w:r>
    </w:p>
    <w:p w14:paraId="6B850EA5" w14:textId="77777777" w:rsidR="009014EF" w:rsidRDefault="009014EF" w:rsidP="009014EF">
      <w:proofErr w:type="spellStart"/>
      <w:r>
        <w:t>wt</w:t>
      </w:r>
      <w:proofErr w:type="spellEnd"/>
      <w:r>
        <w:t>% Ni3Ti = [26.59853354]</w:t>
      </w:r>
    </w:p>
    <w:p w14:paraId="6A8FCE91" w14:textId="77777777" w:rsidR="009014EF" w:rsidRDefault="009014EF" w:rsidP="009014EF">
      <w:proofErr w:type="spellStart"/>
      <w:r>
        <w:t>wt</w:t>
      </w:r>
      <w:proofErr w:type="spellEnd"/>
      <w:r>
        <w:t>% Laves = [1.03534482]</w:t>
      </w:r>
    </w:p>
    <w:p w14:paraId="29F48FFB" w14:textId="77777777" w:rsidR="009014EF" w:rsidRDefault="009014EF" w:rsidP="009014EF">
      <w:proofErr w:type="spellStart"/>
      <w:r>
        <w:t>wt</w:t>
      </w:r>
      <w:proofErr w:type="spellEnd"/>
      <w:r>
        <w:t>% FCC = [0.]</w:t>
      </w:r>
    </w:p>
    <w:p w14:paraId="26445AF7" w14:textId="77777777" w:rsidR="009014EF" w:rsidRDefault="009014EF" w:rsidP="009014EF">
      <w:pPr>
        <w:pBdr>
          <w:bottom w:val="double" w:sz="6" w:space="1" w:color="auto"/>
        </w:pBdr>
      </w:pPr>
      <w:r>
        <w:t>Ni3Ti formation temperature (k) = [861.45]</w:t>
      </w:r>
    </w:p>
    <w:p w14:paraId="63373101" w14:textId="77777777" w:rsidR="009014EF" w:rsidRDefault="009014EF" w:rsidP="009014EF"/>
    <w:p w14:paraId="2B131804" w14:textId="6C08D7A1" w:rsidR="009014EF" w:rsidRDefault="004474C0" w:rsidP="009014EF">
      <w:r>
        <w:t>Result 5</w:t>
      </w:r>
    </w:p>
    <w:p w14:paraId="772292B4" w14:textId="77777777" w:rsidR="00292C19" w:rsidRDefault="00292C19" w:rsidP="00292C19">
      <w:r>
        <w:t>==========Single objective optimization============</w:t>
      </w:r>
    </w:p>
    <w:p w14:paraId="04630A57" w14:textId="77777777" w:rsidR="00292C19" w:rsidRDefault="00292C19" w:rsidP="00292C19">
      <w:r>
        <w:t>The minimum objective function value is: -0.8147221602898727</w:t>
      </w:r>
    </w:p>
    <w:p w14:paraId="66906453" w14:textId="77777777" w:rsidR="00292C19" w:rsidRDefault="00292C19" w:rsidP="00292C19">
      <w:r>
        <w:t>Optimized composition:</w:t>
      </w:r>
    </w:p>
    <w:p w14:paraId="4C65B13F" w14:textId="77777777" w:rsidR="00292C19" w:rsidRDefault="00292C19" w:rsidP="00292C19">
      <w:r>
        <w:t>Ni = 20.764453094829083wt%</w:t>
      </w:r>
    </w:p>
    <w:p w14:paraId="744DA9B5" w14:textId="77777777" w:rsidR="00292C19" w:rsidRDefault="00292C19" w:rsidP="00292C19">
      <w:proofErr w:type="spellStart"/>
      <w:r>
        <w:t>Ti</w:t>
      </w:r>
      <w:proofErr w:type="spellEnd"/>
      <w:r>
        <w:t xml:space="preserve"> = 5.771251310948233wt%</w:t>
      </w:r>
    </w:p>
    <w:p w14:paraId="62746D34" w14:textId="77777777" w:rsidR="00292C19" w:rsidRDefault="00292C19" w:rsidP="00292C19">
      <w:r>
        <w:t>Al = 2.7512961579740964wt%</w:t>
      </w:r>
    </w:p>
    <w:p w14:paraId="278E45D3" w14:textId="77777777" w:rsidR="00292C19" w:rsidRDefault="00292C19" w:rsidP="00292C19">
      <w:proofErr w:type="spellStart"/>
      <w:r>
        <w:t>wt</w:t>
      </w:r>
      <w:proofErr w:type="spellEnd"/>
      <w:r>
        <w:t>% Ni3Ti = [26.60535788]</w:t>
      </w:r>
    </w:p>
    <w:p w14:paraId="181972A4" w14:textId="77777777" w:rsidR="00292C19" w:rsidRDefault="00292C19" w:rsidP="00292C19">
      <w:proofErr w:type="spellStart"/>
      <w:r>
        <w:t>wt</w:t>
      </w:r>
      <w:proofErr w:type="spellEnd"/>
      <w:r>
        <w:t>% Laves = [1.04796306]</w:t>
      </w:r>
    </w:p>
    <w:p w14:paraId="234FBFE4" w14:textId="77777777" w:rsidR="00292C19" w:rsidRDefault="00292C19" w:rsidP="00292C19">
      <w:proofErr w:type="spellStart"/>
      <w:r>
        <w:t>wt</w:t>
      </w:r>
      <w:proofErr w:type="spellEnd"/>
      <w:r>
        <w:t>% FCC = [0.]</w:t>
      </w:r>
    </w:p>
    <w:p w14:paraId="45815E27" w14:textId="77777777" w:rsidR="00292C19" w:rsidRDefault="00292C19" w:rsidP="00292C19">
      <w:r>
        <w:t>Ni3Ti formation temperature (k) = [860.28]</w:t>
      </w:r>
    </w:p>
    <w:p w14:paraId="39864FB6" w14:textId="0F05CD38" w:rsidR="004474C0" w:rsidRDefault="00292C19" w:rsidP="00292C19">
      <w:r>
        <w:t>===================================================</w:t>
      </w:r>
    </w:p>
    <w:p w14:paraId="39E17031" w14:textId="77777777" w:rsidR="009C1A5C" w:rsidRDefault="009C1A5C" w:rsidP="0035526C"/>
    <w:p w14:paraId="755C8662" w14:textId="4E627F7E" w:rsidR="00F453B9" w:rsidRDefault="00322EC6" w:rsidP="0035526C">
      <w:r>
        <w:t>Result 6</w:t>
      </w:r>
    </w:p>
    <w:p w14:paraId="7E9BCED4" w14:textId="77777777" w:rsidR="00322EC6" w:rsidRDefault="00322EC6" w:rsidP="00322EC6">
      <w:r>
        <w:t>==========Single objective optimization============</w:t>
      </w:r>
    </w:p>
    <w:p w14:paraId="3A5AA688" w14:textId="77777777" w:rsidR="00322EC6" w:rsidRDefault="00322EC6" w:rsidP="00322EC6">
      <w:r>
        <w:t>The minimum objective function value is: -0.814293747217932</w:t>
      </w:r>
    </w:p>
    <w:p w14:paraId="42B391A3" w14:textId="77777777" w:rsidR="00322EC6" w:rsidRDefault="00322EC6" w:rsidP="00322EC6">
      <w:r>
        <w:t>Optimized composition:</w:t>
      </w:r>
    </w:p>
    <w:p w14:paraId="7DE6F912" w14:textId="77777777" w:rsidR="00322EC6" w:rsidRDefault="00322EC6" w:rsidP="00322EC6">
      <w:r>
        <w:t>Ni = 20.540305723049045wt%</w:t>
      </w:r>
    </w:p>
    <w:p w14:paraId="20EE2618" w14:textId="77777777" w:rsidR="00322EC6" w:rsidRDefault="00322EC6" w:rsidP="00322EC6">
      <w:proofErr w:type="spellStart"/>
      <w:r>
        <w:t>Ti</w:t>
      </w:r>
      <w:proofErr w:type="spellEnd"/>
      <w:r>
        <w:t xml:space="preserve"> = 6.35456460346852wt%</w:t>
      </w:r>
    </w:p>
    <w:p w14:paraId="6B38389D" w14:textId="77777777" w:rsidR="00322EC6" w:rsidRDefault="00322EC6" w:rsidP="00322EC6">
      <w:r>
        <w:t>Al = 2.6047278381592696wt%</w:t>
      </w:r>
    </w:p>
    <w:p w14:paraId="66E0CD54" w14:textId="77777777" w:rsidR="00322EC6" w:rsidRDefault="00322EC6" w:rsidP="00322EC6">
      <w:proofErr w:type="spellStart"/>
      <w:r>
        <w:t>wt</w:t>
      </w:r>
      <w:proofErr w:type="spellEnd"/>
      <w:r>
        <w:t>% Ni3Ti = [26.5984325]</w:t>
      </w:r>
    </w:p>
    <w:p w14:paraId="5931F7BD" w14:textId="77777777" w:rsidR="00322EC6" w:rsidRDefault="00322EC6" w:rsidP="00322EC6">
      <w:proofErr w:type="spellStart"/>
      <w:r>
        <w:t>wt</w:t>
      </w:r>
      <w:proofErr w:type="spellEnd"/>
      <w:r>
        <w:t>% Laves = [1.05725791]</w:t>
      </w:r>
    </w:p>
    <w:p w14:paraId="6CFA00E6" w14:textId="77777777" w:rsidR="00322EC6" w:rsidRDefault="00322EC6" w:rsidP="00322EC6">
      <w:proofErr w:type="spellStart"/>
      <w:r>
        <w:t>wt</w:t>
      </w:r>
      <w:proofErr w:type="spellEnd"/>
      <w:r>
        <w:t>% FCC = [0.]</w:t>
      </w:r>
    </w:p>
    <w:p w14:paraId="4E015F54" w14:textId="77777777" w:rsidR="00322EC6" w:rsidRDefault="00322EC6" w:rsidP="00322EC6">
      <w:r>
        <w:t>Ni3Ti formation temperature (k) = [862.47]</w:t>
      </w:r>
    </w:p>
    <w:p w14:paraId="3331F46B" w14:textId="25B30963" w:rsidR="00322EC6" w:rsidRDefault="00322EC6" w:rsidP="00322EC6">
      <w:r>
        <w:t>===================================================</w:t>
      </w:r>
    </w:p>
    <w:p w14:paraId="5DC11026" w14:textId="77777777" w:rsidR="005C7548" w:rsidRDefault="005C7548" w:rsidP="0035526C"/>
    <w:p w14:paraId="790C4174" w14:textId="6739DF00" w:rsidR="00322EC6" w:rsidRDefault="0062459F" w:rsidP="0035526C">
      <w:r>
        <w:t>Result 7</w:t>
      </w:r>
    </w:p>
    <w:p w14:paraId="34A81755" w14:textId="77777777" w:rsidR="00B00084" w:rsidRDefault="00B00084" w:rsidP="00B00084">
      <w:r>
        <w:t>==========Single objective optimization============</w:t>
      </w:r>
    </w:p>
    <w:p w14:paraId="2F93E488" w14:textId="77777777" w:rsidR="00B00084" w:rsidRDefault="00B00084" w:rsidP="00B00084">
      <w:r>
        <w:t>The minimum objective function value is: -0.8149728905846695</w:t>
      </w:r>
    </w:p>
    <w:p w14:paraId="57B30847" w14:textId="77777777" w:rsidR="00B00084" w:rsidRDefault="00B00084" w:rsidP="00B00084">
      <w:r>
        <w:t>Optimized composition:</w:t>
      </w:r>
    </w:p>
    <w:p w14:paraId="0A516197" w14:textId="77777777" w:rsidR="00B00084" w:rsidRDefault="00B00084" w:rsidP="00B00084">
      <w:r>
        <w:t>Ni = 20.740038401551676wt%</w:t>
      </w:r>
    </w:p>
    <w:p w14:paraId="6F199081" w14:textId="77777777" w:rsidR="00B00084" w:rsidRDefault="00B00084" w:rsidP="00B00084">
      <w:proofErr w:type="spellStart"/>
      <w:r>
        <w:t>Ti</w:t>
      </w:r>
      <w:proofErr w:type="spellEnd"/>
      <w:r>
        <w:t xml:space="preserve"> = 5.980926896518439wt%</w:t>
      </w:r>
    </w:p>
    <w:p w14:paraId="42C99CF9" w14:textId="77777777" w:rsidR="00B00084" w:rsidRDefault="00B00084" w:rsidP="00B00084">
      <w:r>
        <w:t>Al = 1.1086212650186489wt%</w:t>
      </w:r>
    </w:p>
    <w:p w14:paraId="4B97DCE4" w14:textId="77777777" w:rsidR="00B00084" w:rsidRDefault="00B00084" w:rsidP="00B00084">
      <w:proofErr w:type="spellStart"/>
      <w:r>
        <w:t>wt</w:t>
      </w:r>
      <w:proofErr w:type="spellEnd"/>
      <w:r>
        <w:t>% Ni3Ti = [26.60502698]</w:t>
      </w:r>
    </w:p>
    <w:p w14:paraId="1C01E7E7" w14:textId="77777777" w:rsidR="00B00084" w:rsidRDefault="00B00084" w:rsidP="00B00084">
      <w:proofErr w:type="spellStart"/>
      <w:r>
        <w:t>wt</w:t>
      </w:r>
      <w:proofErr w:type="spellEnd"/>
      <w:r>
        <w:t>% Laves = [1.03641338]</w:t>
      </w:r>
    </w:p>
    <w:p w14:paraId="102A50ED" w14:textId="77777777" w:rsidR="00B00084" w:rsidRDefault="00B00084" w:rsidP="00B00084">
      <w:proofErr w:type="spellStart"/>
      <w:r>
        <w:t>wt</w:t>
      </w:r>
      <w:proofErr w:type="spellEnd"/>
      <w:r>
        <w:t>% FCC = [0.]</w:t>
      </w:r>
    </w:p>
    <w:p w14:paraId="426F5CEE" w14:textId="77777777" w:rsidR="00B00084" w:rsidRDefault="00B00084" w:rsidP="00B00084">
      <w:r>
        <w:t>Ni3Ti formation temperature (k) = [905.82]</w:t>
      </w:r>
    </w:p>
    <w:p w14:paraId="0CFB2857" w14:textId="454CDF37" w:rsidR="00322EC6" w:rsidRDefault="00B00084" w:rsidP="00B00084">
      <w:r>
        <w:t>===================================================</w:t>
      </w:r>
    </w:p>
    <w:p w14:paraId="2D0DAFCA" w14:textId="77777777" w:rsidR="00B00084" w:rsidRDefault="00B00084" w:rsidP="0035526C"/>
    <w:p w14:paraId="684E68C7" w14:textId="02CA8DAD" w:rsidR="00B00084" w:rsidRDefault="00DA54E5" w:rsidP="0035526C">
      <w:r>
        <w:t>Result 8</w:t>
      </w:r>
    </w:p>
    <w:p w14:paraId="68956BE7" w14:textId="77777777" w:rsidR="004D459A" w:rsidRDefault="004D459A" w:rsidP="004D459A">
      <w:r>
        <w:t>==========Single objective optimization============</w:t>
      </w:r>
    </w:p>
    <w:p w14:paraId="47596B4A" w14:textId="77777777" w:rsidR="004D459A" w:rsidRDefault="004D459A" w:rsidP="004D459A">
      <w:r>
        <w:lastRenderedPageBreak/>
        <w:t>The minimum objective function value is: -0.814007290980438</w:t>
      </w:r>
    </w:p>
    <w:p w14:paraId="4C75BEB6" w14:textId="77777777" w:rsidR="004D459A" w:rsidRDefault="004D459A" w:rsidP="004D459A">
      <w:r>
        <w:t>Optimized composition:</w:t>
      </w:r>
    </w:p>
    <w:p w14:paraId="5C223B3C" w14:textId="77777777" w:rsidR="004D459A" w:rsidRDefault="004D459A" w:rsidP="004D459A">
      <w:r>
        <w:t>Ni = 20.672157901725047wt%</w:t>
      </w:r>
    </w:p>
    <w:p w14:paraId="284754F3" w14:textId="77777777" w:rsidR="004D459A" w:rsidRDefault="004D459A" w:rsidP="004D459A">
      <w:proofErr w:type="spellStart"/>
      <w:r>
        <w:t>Ti</w:t>
      </w:r>
      <w:proofErr w:type="spellEnd"/>
      <w:r>
        <w:t xml:space="preserve"> = 5.622331802960689wt%</w:t>
      </w:r>
    </w:p>
    <w:p w14:paraId="5392B42F" w14:textId="77777777" w:rsidR="004D459A" w:rsidRDefault="004D459A" w:rsidP="004D459A">
      <w:r>
        <w:t>Al = 2.1113303877662757wt%</w:t>
      </w:r>
    </w:p>
    <w:p w14:paraId="3E175AF9" w14:textId="77777777" w:rsidR="004D459A" w:rsidRDefault="004D459A" w:rsidP="004D459A">
      <w:proofErr w:type="spellStart"/>
      <w:r>
        <w:t>wt</w:t>
      </w:r>
      <w:proofErr w:type="spellEnd"/>
      <w:r>
        <w:t>% Ni3Ti = [26.60976151]</w:t>
      </w:r>
    </w:p>
    <w:p w14:paraId="2109CB84" w14:textId="77777777" w:rsidR="004D459A" w:rsidRDefault="004D459A" w:rsidP="004D459A">
      <w:proofErr w:type="spellStart"/>
      <w:r>
        <w:t>wt</w:t>
      </w:r>
      <w:proofErr w:type="spellEnd"/>
      <w:r>
        <w:t>% Laves = [1.08571521]</w:t>
      </w:r>
    </w:p>
    <w:p w14:paraId="0FD13E41" w14:textId="77777777" w:rsidR="004D459A" w:rsidRDefault="004D459A" w:rsidP="004D459A">
      <w:proofErr w:type="spellStart"/>
      <w:r>
        <w:t>wt</w:t>
      </w:r>
      <w:proofErr w:type="spellEnd"/>
      <w:r>
        <w:t>% FCC = [0.]</w:t>
      </w:r>
    </w:p>
    <w:p w14:paraId="694DF909" w14:textId="77777777" w:rsidR="004D459A" w:rsidRDefault="004D459A" w:rsidP="004D459A">
      <w:r>
        <w:t>Ni3Ti formation temperature (k) = [881.82]</w:t>
      </w:r>
    </w:p>
    <w:p w14:paraId="1F1A9853" w14:textId="6F57BBAA" w:rsidR="00DA54E5" w:rsidRDefault="004D459A" w:rsidP="004D459A">
      <w:r>
        <w:t>===================================================</w:t>
      </w:r>
    </w:p>
    <w:p w14:paraId="32ADF43E" w14:textId="77777777" w:rsidR="00B00084" w:rsidRDefault="00B00084" w:rsidP="0035526C"/>
    <w:p w14:paraId="5A84FA3A" w14:textId="11AF9C3F" w:rsidR="004D459A" w:rsidRDefault="00050226" w:rsidP="0035526C">
      <w:r>
        <w:t>Result 9</w:t>
      </w:r>
    </w:p>
    <w:p w14:paraId="19EB7E43" w14:textId="77777777" w:rsidR="00E87466" w:rsidRDefault="00E87466" w:rsidP="00E87466">
      <w:r>
        <w:t>==========Single objective optimization============</w:t>
      </w:r>
    </w:p>
    <w:p w14:paraId="7A579D70" w14:textId="77777777" w:rsidR="00E87466" w:rsidRDefault="00E87466" w:rsidP="00E87466">
      <w:r>
        <w:t>The minimum objective function value is: -0.8152057248368244</w:t>
      </w:r>
    </w:p>
    <w:p w14:paraId="0E3FCE5F" w14:textId="77777777" w:rsidR="00E87466" w:rsidRDefault="00E87466" w:rsidP="00E87466">
      <w:r>
        <w:t>Optimized composition:</w:t>
      </w:r>
    </w:p>
    <w:p w14:paraId="40DCCF94" w14:textId="77777777" w:rsidR="00E87466" w:rsidRDefault="00E87466" w:rsidP="00E87466">
      <w:r>
        <w:t>Ni = 20.86050844400898wt%</w:t>
      </w:r>
    </w:p>
    <w:p w14:paraId="72143C07" w14:textId="77777777" w:rsidR="00E87466" w:rsidRDefault="00E87466" w:rsidP="00E87466">
      <w:proofErr w:type="spellStart"/>
      <w:r>
        <w:t>Ti</w:t>
      </w:r>
      <w:proofErr w:type="spellEnd"/>
      <w:r>
        <w:t xml:space="preserve"> = 5.6648134279799285wt%</w:t>
      </w:r>
    </w:p>
    <w:p w14:paraId="0D4FBB87" w14:textId="77777777" w:rsidR="00E87466" w:rsidRDefault="00E87466" w:rsidP="00E87466">
      <w:r>
        <w:t>Al = 2.748684256073531wt%</w:t>
      </w:r>
    </w:p>
    <w:p w14:paraId="46D9DB92" w14:textId="77777777" w:rsidR="00E87466" w:rsidRDefault="00E87466" w:rsidP="00E87466">
      <w:proofErr w:type="spellStart"/>
      <w:r>
        <w:t>wt</w:t>
      </w:r>
      <w:proofErr w:type="spellEnd"/>
      <w:r>
        <w:t>% Ni3Ti = [26.60585398]</w:t>
      </w:r>
    </w:p>
    <w:p w14:paraId="2EC94C5A" w14:textId="77777777" w:rsidR="00E87466" w:rsidRDefault="00E87466" w:rsidP="00E87466">
      <w:proofErr w:type="spellStart"/>
      <w:r>
        <w:t>wt</w:t>
      </w:r>
      <w:proofErr w:type="spellEnd"/>
      <w:r>
        <w:t>% Laves = [1.02726888]</w:t>
      </w:r>
    </w:p>
    <w:p w14:paraId="7B82EA24" w14:textId="77777777" w:rsidR="00E87466" w:rsidRDefault="00E87466" w:rsidP="00E87466">
      <w:proofErr w:type="spellStart"/>
      <w:r>
        <w:t>wt</w:t>
      </w:r>
      <w:proofErr w:type="spellEnd"/>
      <w:r>
        <w:t>% FCC = [0.]</w:t>
      </w:r>
    </w:p>
    <w:p w14:paraId="685D51EC" w14:textId="77777777" w:rsidR="00E87466" w:rsidRDefault="00E87466" w:rsidP="00E87466">
      <w:r>
        <w:t>Ni3Ti formation temperature (k) = [861.83]</w:t>
      </w:r>
    </w:p>
    <w:p w14:paraId="6A61FDD7" w14:textId="5F1CCBD6" w:rsidR="004D459A" w:rsidRDefault="00E87466" w:rsidP="00E87466">
      <w:r>
        <w:t>===================================================</w:t>
      </w:r>
    </w:p>
    <w:p w14:paraId="7E4D93EE" w14:textId="77777777" w:rsidR="00B00084" w:rsidRDefault="00B00084" w:rsidP="0035526C"/>
    <w:p w14:paraId="10501DD1" w14:textId="32BE8497" w:rsidR="00E87466" w:rsidRDefault="00E87466" w:rsidP="0035526C">
      <w:r>
        <w:t>Result 10</w:t>
      </w:r>
    </w:p>
    <w:p w14:paraId="6B3BDC74" w14:textId="77777777" w:rsidR="00B67255" w:rsidRDefault="00B67255" w:rsidP="00B67255">
      <w:r>
        <w:t>==========Single objective optimization============</w:t>
      </w:r>
    </w:p>
    <w:p w14:paraId="72854DBE" w14:textId="77777777" w:rsidR="00B67255" w:rsidRDefault="00B67255" w:rsidP="00B67255">
      <w:r>
        <w:t>The minimum objective function value is: -0.8143015779471083</w:t>
      </w:r>
    </w:p>
    <w:p w14:paraId="7F0458BF" w14:textId="77777777" w:rsidR="00B67255" w:rsidRDefault="00B67255" w:rsidP="00B67255">
      <w:r>
        <w:t>Optimized composition:</w:t>
      </w:r>
    </w:p>
    <w:p w14:paraId="64CD98C9" w14:textId="77777777" w:rsidR="00B67255" w:rsidRDefault="00B67255" w:rsidP="00B67255">
      <w:r>
        <w:t>Ni = 20.653480417732762wt%</w:t>
      </w:r>
    </w:p>
    <w:p w14:paraId="3E6B4B89" w14:textId="77777777" w:rsidR="00B67255" w:rsidRDefault="00B67255" w:rsidP="00B67255">
      <w:proofErr w:type="spellStart"/>
      <w:r>
        <w:lastRenderedPageBreak/>
        <w:t>Ti</w:t>
      </w:r>
      <w:proofErr w:type="spellEnd"/>
      <w:r>
        <w:t xml:space="preserve"> = 5.817368559491143wt%</w:t>
      </w:r>
    </w:p>
    <w:p w14:paraId="353D8B8E" w14:textId="77777777" w:rsidR="00B67255" w:rsidRDefault="00B67255" w:rsidP="00B67255">
      <w:r>
        <w:t>Al = 1.8394469711079424wt%</w:t>
      </w:r>
    </w:p>
    <w:p w14:paraId="151F96B0" w14:textId="77777777" w:rsidR="00B67255" w:rsidRDefault="00B67255" w:rsidP="00B67255">
      <w:proofErr w:type="spellStart"/>
      <w:r>
        <w:t>wt</w:t>
      </w:r>
      <w:proofErr w:type="spellEnd"/>
      <w:r>
        <w:t>% Ni3Ti = [26.59049565]</w:t>
      </w:r>
    </w:p>
    <w:p w14:paraId="77E49814" w14:textId="77777777" w:rsidR="00B67255" w:rsidRDefault="00B67255" w:rsidP="00B67255">
      <w:proofErr w:type="spellStart"/>
      <w:r>
        <w:t>wt</w:t>
      </w:r>
      <w:proofErr w:type="spellEnd"/>
      <w:r>
        <w:t>% Laves = [1.04585029]</w:t>
      </w:r>
    </w:p>
    <w:p w14:paraId="17AB35AC" w14:textId="77777777" w:rsidR="00B67255" w:rsidRDefault="00B67255" w:rsidP="00B67255">
      <w:proofErr w:type="spellStart"/>
      <w:r>
        <w:t>wt</w:t>
      </w:r>
      <w:proofErr w:type="spellEnd"/>
      <w:r>
        <w:t>% FCC = [0.]</w:t>
      </w:r>
    </w:p>
    <w:p w14:paraId="1E36CB72" w14:textId="77777777" w:rsidR="00B67255" w:rsidRDefault="00B67255" w:rsidP="00B67255">
      <w:r>
        <w:t>Ni3Ti formation temperature (k) = [881.78]</w:t>
      </w:r>
    </w:p>
    <w:p w14:paraId="3738E870" w14:textId="3727A497" w:rsidR="00E87466" w:rsidRDefault="00B67255" w:rsidP="00B67255">
      <w:r>
        <w:t>===================================================</w:t>
      </w:r>
    </w:p>
    <w:p w14:paraId="1944C14F" w14:textId="77777777" w:rsidR="00E87466" w:rsidRDefault="00E87466" w:rsidP="0035526C"/>
    <w:p w14:paraId="32AF9B77" w14:textId="77777777" w:rsidR="00E87466" w:rsidRDefault="00E87466" w:rsidP="0035526C"/>
    <w:p w14:paraId="3DC5D95E" w14:textId="5E9EEF15" w:rsidR="005C7548" w:rsidRDefault="005C7548" w:rsidP="005C7548">
      <w:pPr>
        <w:pStyle w:val="Heading1"/>
      </w:pPr>
      <w:r>
        <w:t>Simulation 4</w:t>
      </w:r>
    </w:p>
    <w:p w14:paraId="6A30CD74" w14:textId="77777777" w:rsidR="005C7548" w:rsidRDefault="005C7548" w:rsidP="005C7548"/>
    <w:p w14:paraId="6D46C0F7" w14:textId="77777777" w:rsidR="005C7548" w:rsidRDefault="005C7548" w:rsidP="005C7548">
      <w:r>
        <w:t>Result 1</w:t>
      </w:r>
    </w:p>
    <w:p w14:paraId="2A45CC31" w14:textId="77777777" w:rsidR="0015001C" w:rsidRDefault="0015001C" w:rsidP="0015001C">
      <w:r>
        <w:t>==========Single objective optimization============</w:t>
      </w:r>
    </w:p>
    <w:p w14:paraId="52B749AB" w14:textId="77777777" w:rsidR="0015001C" w:rsidRDefault="0015001C" w:rsidP="0015001C">
      <w:r>
        <w:t>The minimum objective function value is: -0.8790601796244476</w:t>
      </w:r>
    </w:p>
    <w:p w14:paraId="5C92051A" w14:textId="77777777" w:rsidR="0015001C" w:rsidRDefault="0015001C" w:rsidP="0015001C">
      <w:r>
        <w:t>Optimized composition:</w:t>
      </w:r>
    </w:p>
    <w:p w14:paraId="68DAAA6F" w14:textId="77777777" w:rsidR="0015001C" w:rsidRDefault="0015001C" w:rsidP="0015001C">
      <w:r>
        <w:t>Ni = 21.78683554767161wt%</w:t>
      </w:r>
    </w:p>
    <w:p w14:paraId="27C9450F" w14:textId="77777777" w:rsidR="0015001C" w:rsidRDefault="0015001C" w:rsidP="0015001C">
      <w:proofErr w:type="spellStart"/>
      <w:r>
        <w:t>Ti</w:t>
      </w:r>
      <w:proofErr w:type="spellEnd"/>
      <w:r>
        <w:t xml:space="preserve"> = 5.883231281209309wt%</w:t>
      </w:r>
    </w:p>
    <w:p w14:paraId="6F6B1707" w14:textId="77777777" w:rsidR="0015001C" w:rsidRDefault="0015001C" w:rsidP="0015001C">
      <w:r>
        <w:t>Al = 2.7659489176527803wt%</w:t>
      </w:r>
    </w:p>
    <w:p w14:paraId="7A5F6BCA" w14:textId="77777777" w:rsidR="0015001C" w:rsidRDefault="0015001C" w:rsidP="0015001C">
      <w:proofErr w:type="spellStart"/>
      <w:r>
        <w:t>wt</w:t>
      </w:r>
      <w:proofErr w:type="spellEnd"/>
      <w:r>
        <w:t>% Ni3Ti = [27.94775266]</w:t>
      </w:r>
    </w:p>
    <w:p w14:paraId="39B71527" w14:textId="77777777" w:rsidR="0015001C" w:rsidRDefault="0015001C" w:rsidP="0015001C">
      <w:proofErr w:type="spellStart"/>
      <w:r>
        <w:t>wt</w:t>
      </w:r>
      <w:proofErr w:type="spellEnd"/>
      <w:r>
        <w:t>% Laves = [0.07347102]</w:t>
      </w:r>
    </w:p>
    <w:p w14:paraId="3FB33AE1" w14:textId="77777777" w:rsidR="0015001C" w:rsidRDefault="0015001C" w:rsidP="0015001C">
      <w:proofErr w:type="spellStart"/>
      <w:r>
        <w:t>wt</w:t>
      </w:r>
      <w:proofErr w:type="spellEnd"/>
      <w:r>
        <w:t>% FCC = [0.00934759]</w:t>
      </w:r>
    </w:p>
    <w:p w14:paraId="59E6AF0A" w14:textId="77777777" w:rsidR="0015001C" w:rsidRDefault="0015001C" w:rsidP="0015001C">
      <w:r>
        <w:t>Ni3Ti formation temperature (k) = [862.70258094]</w:t>
      </w:r>
    </w:p>
    <w:p w14:paraId="48AA0670" w14:textId="01D602A8" w:rsidR="005C7548" w:rsidRDefault="0015001C" w:rsidP="0015001C">
      <w:r>
        <w:t>===================================================</w:t>
      </w:r>
    </w:p>
    <w:p w14:paraId="6756D0C0" w14:textId="77777777" w:rsidR="005C7548" w:rsidRDefault="005C7548" w:rsidP="0035526C"/>
    <w:p w14:paraId="12AC58FC" w14:textId="514418BA" w:rsidR="005C7548" w:rsidRDefault="00AE1B92" w:rsidP="0035526C">
      <w:r>
        <w:t>Result 2</w:t>
      </w:r>
    </w:p>
    <w:p w14:paraId="7F3902B6" w14:textId="77777777" w:rsidR="00F26445" w:rsidRDefault="00F26445" w:rsidP="00F26445">
      <w:r>
        <w:t>==========Single objective optimization============</w:t>
      </w:r>
    </w:p>
    <w:p w14:paraId="492A04E4" w14:textId="77777777" w:rsidR="00F26445" w:rsidRDefault="00F26445" w:rsidP="00F26445">
      <w:r>
        <w:t>The minimum objective function value is: -0.8790331633272316</w:t>
      </w:r>
    </w:p>
    <w:p w14:paraId="6C0A7392" w14:textId="77777777" w:rsidR="00F26445" w:rsidRDefault="00F26445" w:rsidP="00F26445">
      <w:r>
        <w:t>Optimized composition:</w:t>
      </w:r>
    </w:p>
    <w:p w14:paraId="68009296" w14:textId="77777777" w:rsidR="00F26445" w:rsidRDefault="00F26445" w:rsidP="00F26445">
      <w:r>
        <w:t>Ni = 21.53603021401843wt%</w:t>
      </w:r>
    </w:p>
    <w:p w14:paraId="790469B8" w14:textId="77777777" w:rsidR="00F26445" w:rsidRDefault="00F26445" w:rsidP="00F26445">
      <w:proofErr w:type="spellStart"/>
      <w:r>
        <w:lastRenderedPageBreak/>
        <w:t>Ti</w:t>
      </w:r>
      <w:proofErr w:type="spellEnd"/>
      <w:r>
        <w:t xml:space="preserve"> = 5.935678138447079wt%</w:t>
      </w:r>
    </w:p>
    <w:p w14:paraId="3958A0E5" w14:textId="77777777" w:rsidR="00F26445" w:rsidRDefault="00F26445" w:rsidP="00F26445">
      <w:r>
        <w:t>Al = 2.935574436516628wt%</w:t>
      </w:r>
    </w:p>
    <w:p w14:paraId="18213E25" w14:textId="77777777" w:rsidR="00F26445" w:rsidRDefault="00F26445" w:rsidP="00F26445">
      <w:proofErr w:type="spellStart"/>
      <w:r>
        <w:t>wt</w:t>
      </w:r>
      <w:proofErr w:type="spellEnd"/>
      <w:r>
        <w:t>% Ni3Ti = [27.94700031]</w:t>
      </w:r>
    </w:p>
    <w:p w14:paraId="4E59D9D2" w14:textId="77777777" w:rsidR="00F26445" w:rsidRDefault="00F26445" w:rsidP="00F26445">
      <w:proofErr w:type="spellStart"/>
      <w:r>
        <w:t>wt</w:t>
      </w:r>
      <w:proofErr w:type="spellEnd"/>
      <w:r>
        <w:t>% Laves = [0.0736173]</w:t>
      </w:r>
    </w:p>
    <w:p w14:paraId="680638F5" w14:textId="77777777" w:rsidR="00F26445" w:rsidRDefault="00F26445" w:rsidP="00F26445">
      <w:proofErr w:type="spellStart"/>
      <w:r>
        <w:t>wt</w:t>
      </w:r>
      <w:proofErr w:type="spellEnd"/>
      <w:r>
        <w:t>% FCC = [0.02137827]</w:t>
      </w:r>
    </w:p>
    <w:p w14:paraId="51C40FE1" w14:textId="77777777" w:rsidR="00F26445" w:rsidRDefault="00F26445" w:rsidP="00F26445">
      <w:r>
        <w:t>Ni3Ti formation temperature (k) = [863.17572046]</w:t>
      </w:r>
    </w:p>
    <w:p w14:paraId="0435B0A9" w14:textId="69A214C2" w:rsidR="00AE1B92" w:rsidRDefault="00F26445" w:rsidP="00F26445">
      <w:r>
        <w:t>===================================================</w:t>
      </w:r>
    </w:p>
    <w:p w14:paraId="0B9A8539" w14:textId="77777777" w:rsidR="005C7548" w:rsidRDefault="005C7548" w:rsidP="0035526C"/>
    <w:p w14:paraId="383A29BB" w14:textId="69152A4D" w:rsidR="00F26445" w:rsidRDefault="00ED5EA9" w:rsidP="0035526C">
      <w:r>
        <w:t>Result 3</w:t>
      </w:r>
    </w:p>
    <w:p w14:paraId="27394B88" w14:textId="77777777" w:rsidR="00620839" w:rsidRDefault="00620839" w:rsidP="00620839">
      <w:r>
        <w:t>==========Single objective optimization============</w:t>
      </w:r>
    </w:p>
    <w:p w14:paraId="5C137719" w14:textId="77777777" w:rsidR="00620839" w:rsidRDefault="00620839" w:rsidP="00620839">
      <w:r>
        <w:t>The minimum objective function value is: -0.8791104661112625</w:t>
      </w:r>
    </w:p>
    <w:p w14:paraId="71CCD9FD" w14:textId="77777777" w:rsidR="00620839" w:rsidRDefault="00620839" w:rsidP="00620839">
      <w:r>
        <w:t>Optimized composition:</w:t>
      </w:r>
    </w:p>
    <w:p w14:paraId="5AD3ABEE" w14:textId="77777777" w:rsidR="00620839" w:rsidRDefault="00620839" w:rsidP="00620839">
      <w:r>
        <w:t>Ni = 21.953231176813823wt%</w:t>
      </w:r>
    </w:p>
    <w:p w14:paraId="0577AE65" w14:textId="77777777" w:rsidR="00620839" w:rsidRDefault="00620839" w:rsidP="00620839">
      <w:proofErr w:type="spellStart"/>
      <w:r>
        <w:t>Ti</w:t>
      </w:r>
      <w:proofErr w:type="spellEnd"/>
      <w:r>
        <w:t xml:space="preserve"> = 5.916835781884522wt%</w:t>
      </w:r>
    </w:p>
    <w:p w14:paraId="5B69FF81" w14:textId="77777777" w:rsidR="00620839" w:rsidRDefault="00620839" w:rsidP="00620839">
      <w:r>
        <w:t>Al = 3.0017310164693245wt%</w:t>
      </w:r>
    </w:p>
    <w:p w14:paraId="0C7BD527" w14:textId="77777777" w:rsidR="00620839" w:rsidRDefault="00620839" w:rsidP="00620839">
      <w:proofErr w:type="spellStart"/>
      <w:r>
        <w:t>wt</w:t>
      </w:r>
      <w:proofErr w:type="spellEnd"/>
      <w:r>
        <w:t>% Ni3Ti = [27.95009672]</w:t>
      </w:r>
    </w:p>
    <w:p w14:paraId="05ACF21E" w14:textId="77777777" w:rsidR="00620839" w:rsidRDefault="00620839" w:rsidP="00620839">
      <w:proofErr w:type="spellStart"/>
      <w:r>
        <w:t>wt</w:t>
      </w:r>
      <w:proofErr w:type="spellEnd"/>
      <w:r>
        <w:t>% Laves = [0.07451394]</w:t>
      </w:r>
    </w:p>
    <w:p w14:paraId="56D11E2C" w14:textId="77777777" w:rsidR="00620839" w:rsidRDefault="00620839" w:rsidP="00620839">
      <w:proofErr w:type="spellStart"/>
      <w:r>
        <w:t>wt</w:t>
      </w:r>
      <w:proofErr w:type="spellEnd"/>
      <w:r>
        <w:t>% FCC = [0.]</w:t>
      </w:r>
    </w:p>
    <w:p w14:paraId="2F7F5D72" w14:textId="77777777" w:rsidR="00620839" w:rsidRDefault="00620839" w:rsidP="00620839">
      <w:r>
        <w:t>Ni3Ti formation temperature (k) = [863.5]</w:t>
      </w:r>
    </w:p>
    <w:p w14:paraId="0A6DE1D3" w14:textId="4430A1A0" w:rsidR="00ED5EA9" w:rsidRDefault="00620839" w:rsidP="00620839">
      <w:r>
        <w:t>===================================================</w:t>
      </w:r>
    </w:p>
    <w:p w14:paraId="3AE2CBDF" w14:textId="77777777" w:rsidR="00ED5EA9" w:rsidRDefault="00ED5EA9" w:rsidP="0035526C"/>
    <w:p w14:paraId="77BFEDFD" w14:textId="3419CED9" w:rsidR="00ED5EA9" w:rsidRDefault="002B2193" w:rsidP="0035526C">
      <w:r>
        <w:t>Result 4</w:t>
      </w:r>
    </w:p>
    <w:p w14:paraId="1FB37939" w14:textId="77777777" w:rsidR="00027C26" w:rsidRDefault="00027C26" w:rsidP="00027C26">
      <w:r>
        <w:t>==========Single objective optimization============</w:t>
      </w:r>
    </w:p>
    <w:p w14:paraId="433E452A" w14:textId="77777777" w:rsidR="00027C26" w:rsidRDefault="00027C26" w:rsidP="00027C26">
      <w:r>
        <w:t>The minimum objective function value is: -0.8786688019137472</w:t>
      </w:r>
    </w:p>
    <w:p w14:paraId="46F044B5" w14:textId="77777777" w:rsidR="00027C26" w:rsidRDefault="00027C26" w:rsidP="00027C26">
      <w:r>
        <w:t>Optimized composition:</w:t>
      </w:r>
    </w:p>
    <w:p w14:paraId="0A88B58A" w14:textId="77777777" w:rsidR="00027C26" w:rsidRDefault="00027C26" w:rsidP="00027C26">
      <w:r>
        <w:t>Ni = 21.71709255962869wt%</w:t>
      </w:r>
    </w:p>
    <w:p w14:paraId="39A9242F" w14:textId="77777777" w:rsidR="00027C26" w:rsidRDefault="00027C26" w:rsidP="00027C26">
      <w:proofErr w:type="spellStart"/>
      <w:r>
        <w:t>Ti</w:t>
      </w:r>
      <w:proofErr w:type="spellEnd"/>
      <w:r>
        <w:t xml:space="preserve"> = 6.140761907997352wt%</w:t>
      </w:r>
    </w:p>
    <w:p w14:paraId="28DDE9A1" w14:textId="77777777" w:rsidR="00027C26" w:rsidRDefault="00027C26" w:rsidP="00027C26">
      <w:r>
        <w:t>Al = 3.102781920128465wt%</w:t>
      </w:r>
    </w:p>
    <w:p w14:paraId="6458950F" w14:textId="77777777" w:rsidR="00027C26" w:rsidRDefault="00027C26" w:rsidP="00027C26">
      <w:proofErr w:type="spellStart"/>
      <w:r>
        <w:t>wt</w:t>
      </w:r>
      <w:proofErr w:type="spellEnd"/>
      <w:r>
        <w:t>% Ni3Ti = [27.93666122]</w:t>
      </w:r>
    </w:p>
    <w:p w14:paraId="355B5CE8" w14:textId="77777777" w:rsidR="00027C26" w:rsidRDefault="00027C26" w:rsidP="00027C26">
      <w:proofErr w:type="spellStart"/>
      <w:r>
        <w:lastRenderedPageBreak/>
        <w:t>wt</w:t>
      </w:r>
      <w:proofErr w:type="spellEnd"/>
      <w:r>
        <w:t>% Laves = [0.07532191]</w:t>
      </w:r>
    </w:p>
    <w:p w14:paraId="0D07FECF" w14:textId="77777777" w:rsidR="00027C26" w:rsidRDefault="00027C26" w:rsidP="00027C26">
      <w:proofErr w:type="spellStart"/>
      <w:r>
        <w:t>wt</w:t>
      </w:r>
      <w:proofErr w:type="spellEnd"/>
      <w:r>
        <w:t>% FCC = [0.01203068]</w:t>
      </w:r>
    </w:p>
    <w:p w14:paraId="06C70C77" w14:textId="77777777" w:rsidR="00027C26" w:rsidRDefault="00027C26" w:rsidP="00027C26">
      <w:r>
        <w:t>Ni3Ti formation temperature (k) = [863.3]</w:t>
      </w:r>
    </w:p>
    <w:p w14:paraId="5A22E7DE" w14:textId="1D35ECBA" w:rsidR="002B2193" w:rsidRDefault="00027C26" w:rsidP="00027C26">
      <w:r>
        <w:t>===================================================</w:t>
      </w:r>
    </w:p>
    <w:p w14:paraId="37E16808" w14:textId="77777777" w:rsidR="00F26445" w:rsidRDefault="00F26445" w:rsidP="0035526C"/>
    <w:p w14:paraId="02F62199" w14:textId="77777777" w:rsidR="005C7548" w:rsidRDefault="005C7548" w:rsidP="0035526C"/>
    <w:p w14:paraId="0E3828B5" w14:textId="269036F6" w:rsidR="00280534" w:rsidRDefault="00280534" w:rsidP="0035526C">
      <w:r>
        <w:t>Result 5</w:t>
      </w:r>
    </w:p>
    <w:p w14:paraId="30C1F250" w14:textId="77777777" w:rsidR="002518F9" w:rsidRDefault="002518F9" w:rsidP="002518F9">
      <w:r>
        <w:t>==========Single objective optimization============</w:t>
      </w:r>
    </w:p>
    <w:p w14:paraId="1B79C10E" w14:textId="77777777" w:rsidR="002518F9" w:rsidRDefault="002518F9" w:rsidP="002518F9">
      <w:r>
        <w:t>The minimum objective function value is: -0.8789707570472184</w:t>
      </w:r>
    </w:p>
    <w:p w14:paraId="28EFEF55" w14:textId="77777777" w:rsidR="002518F9" w:rsidRDefault="002518F9" w:rsidP="002518F9">
      <w:r>
        <w:t>Optimized composition:</w:t>
      </w:r>
    </w:p>
    <w:p w14:paraId="17BD6107" w14:textId="77777777" w:rsidR="002518F9" w:rsidRDefault="002518F9" w:rsidP="002518F9">
      <w:r>
        <w:t>Ni = 21.635120675566483wt%</w:t>
      </w:r>
    </w:p>
    <w:p w14:paraId="57401884" w14:textId="77777777" w:rsidR="002518F9" w:rsidRDefault="002518F9" w:rsidP="002518F9">
      <w:proofErr w:type="spellStart"/>
      <w:r>
        <w:t>Ti</w:t>
      </w:r>
      <w:proofErr w:type="spellEnd"/>
      <w:r>
        <w:t xml:space="preserve"> = 6.0357837876674445wt%</w:t>
      </w:r>
    </w:p>
    <w:p w14:paraId="50F96B06" w14:textId="77777777" w:rsidR="002518F9" w:rsidRDefault="002518F9" w:rsidP="002518F9">
      <w:r>
        <w:t>Al = 2.8691701684456894wt%</w:t>
      </w:r>
    </w:p>
    <w:p w14:paraId="0B8BB4AD" w14:textId="77777777" w:rsidR="002518F9" w:rsidRDefault="002518F9" w:rsidP="002518F9">
      <w:proofErr w:type="spellStart"/>
      <w:r>
        <w:t>wt</w:t>
      </w:r>
      <w:proofErr w:type="spellEnd"/>
      <w:r>
        <w:t>% Ni3Ti = [27.93825175]</w:t>
      </w:r>
    </w:p>
    <w:p w14:paraId="099F0F1E" w14:textId="77777777" w:rsidR="002518F9" w:rsidRDefault="002518F9" w:rsidP="002518F9">
      <w:proofErr w:type="spellStart"/>
      <w:r>
        <w:t>wt</w:t>
      </w:r>
      <w:proofErr w:type="spellEnd"/>
      <w:r>
        <w:t>% Laves = [0.06418465]</w:t>
      </w:r>
    </w:p>
    <w:p w14:paraId="3613A334" w14:textId="77777777" w:rsidR="002518F9" w:rsidRDefault="002518F9" w:rsidP="002518F9">
      <w:proofErr w:type="spellStart"/>
      <w:r>
        <w:t>wt</w:t>
      </w:r>
      <w:proofErr w:type="spellEnd"/>
      <w:r>
        <w:t>% FCC = [0.]</w:t>
      </w:r>
    </w:p>
    <w:p w14:paraId="2A68C94D" w14:textId="77777777" w:rsidR="002518F9" w:rsidRDefault="002518F9" w:rsidP="002518F9">
      <w:r>
        <w:t>Ni3Ti formation temperature (k) = [863.69]</w:t>
      </w:r>
    </w:p>
    <w:p w14:paraId="662486E6" w14:textId="10FF466C" w:rsidR="00280534" w:rsidRDefault="002518F9" w:rsidP="002518F9">
      <w:r>
        <w:t>===================================================</w:t>
      </w:r>
    </w:p>
    <w:p w14:paraId="5C7595F6" w14:textId="77777777" w:rsidR="00280534" w:rsidRDefault="00280534" w:rsidP="0035526C"/>
    <w:p w14:paraId="733ED148" w14:textId="77777777" w:rsidR="00280534" w:rsidRDefault="00280534" w:rsidP="0035526C"/>
    <w:p w14:paraId="0578F70F" w14:textId="77777777" w:rsidR="00C5666A" w:rsidRDefault="00C5666A" w:rsidP="0035526C"/>
    <w:p w14:paraId="15DC0BB3" w14:textId="77777777" w:rsidR="00C5666A" w:rsidRDefault="00C5666A" w:rsidP="00C5666A">
      <w:pPr>
        <w:pStyle w:val="Heading1"/>
      </w:pPr>
      <w:r>
        <w:t>Simulation 4</w:t>
      </w:r>
    </w:p>
    <w:p w14:paraId="35B99F0E" w14:textId="77777777" w:rsidR="00C5666A" w:rsidRDefault="00C5666A" w:rsidP="00C5666A"/>
    <w:p w14:paraId="2D17AB70" w14:textId="77777777" w:rsidR="00C5666A" w:rsidRDefault="00C5666A" w:rsidP="00C5666A">
      <w:r>
        <w:t>Result 1</w:t>
      </w:r>
    </w:p>
    <w:p w14:paraId="3D982F95" w14:textId="77777777" w:rsidR="00E55C2F" w:rsidRDefault="00E55C2F" w:rsidP="00E55C2F">
      <w:r>
        <w:t>==========Single objective optimization============</w:t>
      </w:r>
    </w:p>
    <w:p w14:paraId="12664A90" w14:textId="77777777" w:rsidR="00E55C2F" w:rsidRDefault="00E55C2F" w:rsidP="00E55C2F">
      <w:r>
        <w:t>The minimum objective function value is: -0.814547399173872</w:t>
      </w:r>
    </w:p>
    <w:p w14:paraId="79472B35" w14:textId="77777777" w:rsidR="00E55C2F" w:rsidRDefault="00E55C2F" w:rsidP="00E55C2F">
      <w:r>
        <w:t>Optimized composition:</w:t>
      </w:r>
    </w:p>
    <w:p w14:paraId="3A519999" w14:textId="77777777" w:rsidR="00E55C2F" w:rsidRDefault="00E55C2F" w:rsidP="00E55C2F">
      <w:r>
        <w:t>Ni = 20.851624177322503wt%</w:t>
      </w:r>
    </w:p>
    <w:p w14:paraId="677E5A79" w14:textId="77777777" w:rsidR="00E55C2F" w:rsidRDefault="00E55C2F" w:rsidP="00E55C2F">
      <w:proofErr w:type="spellStart"/>
      <w:r>
        <w:t>Ti</w:t>
      </w:r>
      <w:proofErr w:type="spellEnd"/>
      <w:r>
        <w:t xml:space="preserve"> = 6.432778919556143wt%</w:t>
      </w:r>
    </w:p>
    <w:p w14:paraId="7561B044" w14:textId="77777777" w:rsidR="00E55C2F" w:rsidRDefault="00E55C2F" w:rsidP="00E55C2F">
      <w:r>
        <w:lastRenderedPageBreak/>
        <w:t>Al = 2.735339408183109wt%</w:t>
      </w:r>
    </w:p>
    <w:p w14:paraId="3FB41884" w14:textId="77777777" w:rsidR="00E55C2F" w:rsidRDefault="00E55C2F" w:rsidP="00E55C2F">
      <w:proofErr w:type="spellStart"/>
      <w:r>
        <w:t>wt</w:t>
      </w:r>
      <w:proofErr w:type="spellEnd"/>
      <w:r>
        <w:t>% Ni3Ti = [26.59929613]</w:t>
      </w:r>
    </w:p>
    <w:p w14:paraId="7B1D4482" w14:textId="77777777" w:rsidR="00E55C2F" w:rsidRDefault="00E55C2F" w:rsidP="00E55C2F">
      <w:proofErr w:type="spellStart"/>
      <w:r>
        <w:t>wt</w:t>
      </w:r>
      <w:proofErr w:type="spellEnd"/>
      <w:r>
        <w:t>% Laves = [1.04724379]</w:t>
      </w:r>
    </w:p>
    <w:p w14:paraId="2CDA3726" w14:textId="77777777" w:rsidR="00E55C2F" w:rsidRDefault="00E55C2F" w:rsidP="00E55C2F">
      <w:proofErr w:type="spellStart"/>
      <w:r>
        <w:t>wt</w:t>
      </w:r>
      <w:proofErr w:type="spellEnd"/>
      <w:r>
        <w:t>% FCC = [0.]</w:t>
      </w:r>
    </w:p>
    <w:p w14:paraId="4A827376" w14:textId="77777777" w:rsidR="00E55C2F" w:rsidRDefault="00E55C2F" w:rsidP="00E55C2F">
      <w:r>
        <w:t>Ni3Ti formation temperature (k) = [861.73]</w:t>
      </w:r>
    </w:p>
    <w:p w14:paraId="6B8CAB9B" w14:textId="09945AB9" w:rsidR="00C5666A" w:rsidRDefault="00E55C2F" w:rsidP="00E55C2F">
      <w:r>
        <w:t>===================================================</w:t>
      </w:r>
    </w:p>
    <w:p w14:paraId="088949AC" w14:textId="77777777" w:rsidR="00C5666A" w:rsidRDefault="00C5666A" w:rsidP="0035526C"/>
    <w:p w14:paraId="6E1C8010" w14:textId="6B7DD508" w:rsidR="00C5666A" w:rsidRDefault="008C41C8" w:rsidP="0035526C">
      <w:r>
        <w:t>Result 2</w:t>
      </w:r>
    </w:p>
    <w:p w14:paraId="0C6CBAD7" w14:textId="77777777" w:rsidR="00333172" w:rsidRDefault="00333172" w:rsidP="00333172">
      <w:r>
        <w:t>==========Single objective optimization============</w:t>
      </w:r>
    </w:p>
    <w:p w14:paraId="42488BBE" w14:textId="77777777" w:rsidR="00333172" w:rsidRDefault="00333172" w:rsidP="00333172">
      <w:r>
        <w:t>The minimum objective function value is: -0.8141936727284727</w:t>
      </w:r>
    </w:p>
    <w:p w14:paraId="7425D65B" w14:textId="77777777" w:rsidR="00333172" w:rsidRDefault="00333172" w:rsidP="00333172">
      <w:r>
        <w:t>Optimized composition:</w:t>
      </w:r>
    </w:p>
    <w:p w14:paraId="6A9D5532" w14:textId="77777777" w:rsidR="00333172" w:rsidRDefault="00333172" w:rsidP="00333172">
      <w:r>
        <w:t>Ni = 20.75346495311101wt%</w:t>
      </w:r>
    </w:p>
    <w:p w14:paraId="30DA4DFC" w14:textId="77777777" w:rsidR="00333172" w:rsidRDefault="00333172" w:rsidP="00333172">
      <w:proofErr w:type="spellStart"/>
      <w:r>
        <w:t>Ti</w:t>
      </w:r>
      <w:proofErr w:type="spellEnd"/>
      <w:r>
        <w:t xml:space="preserve"> = 6.219256672842949wt%</w:t>
      </w:r>
    </w:p>
    <w:p w14:paraId="41EE88D3" w14:textId="77777777" w:rsidR="00333172" w:rsidRDefault="00333172" w:rsidP="00333172">
      <w:r>
        <w:t>Al = 1.5564163357754337wt%</w:t>
      </w:r>
    </w:p>
    <w:p w14:paraId="7703DD0B" w14:textId="77777777" w:rsidR="00333172" w:rsidRDefault="00333172" w:rsidP="00333172">
      <w:proofErr w:type="spellStart"/>
      <w:r>
        <w:t>wt</w:t>
      </w:r>
      <w:proofErr w:type="spellEnd"/>
      <w:r>
        <w:t>% Ni3Ti = [26.5942915]</w:t>
      </w:r>
    </w:p>
    <w:p w14:paraId="6A43D964" w14:textId="77777777" w:rsidR="00333172" w:rsidRDefault="00333172" w:rsidP="00333172">
      <w:proofErr w:type="spellStart"/>
      <w:r>
        <w:t>wt</w:t>
      </w:r>
      <w:proofErr w:type="spellEnd"/>
      <w:r>
        <w:t>% Laves = [1.05591252]</w:t>
      </w:r>
    </w:p>
    <w:p w14:paraId="47F7CED5" w14:textId="77777777" w:rsidR="00333172" w:rsidRDefault="00333172" w:rsidP="00333172">
      <w:proofErr w:type="spellStart"/>
      <w:r>
        <w:t>wt</w:t>
      </w:r>
      <w:proofErr w:type="spellEnd"/>
      <w:r>
        <w:t>% FCC = [0.]</w:t>
      </w:r>
    </w:p>
    <w:p w14:paraId="08C6A4BD" w14:textId="77777777" w:rsidR="00333172" w:rsidRDefault="00333172" w:rsidP="00333172">
      <w:r>
        <w:t>Ni3Ti formation temperature (k) = [881.22614199]</w:t>
      </w:r>
    </w:p>
    <w:p w14:paraId="76FF61DD" w14:textId="47AA9497" w:rsidR="008C41C8" w:rsidRDefault="00333172" w:rsidP="00333172">
      <w:r>
        <w:t>===================================================</w:t>
      </w:r>
    </w:p>
    <w:p w14:paraId="274D0C02" w14:textId="77777777" w:rsidR="008C41C8" w:rsidRDefault="008C41C8" w:rsidP="0035526C"/>
    <w:p w14:paraId="1528DB30" w14:textId="6C6CF17B" w:rsidR="00333172" w:rsidRDefault="00333172" w:rsidP="0035526C">
      <w:r>
        <w:t>Result 3</w:t>
      </w:r>
    </w:p>
    <w:p w14:paraId="4E5BB805" w14:textId="77777777" w:rsidR="00B07DE7" w:rsidRDefault="00B07DE7" w:rsidP="00B07DE7">
      <w:r>
        <w:t>==========Single objective optimization============</w:t>
      </w:r>
    </w:p>
    <w:p w14:paraId="2FAF8357" w14:textId="77777777" w:rsidR="00B07DE7" w:rsidRDefault="00B07DE7" w:rsidP="00B07DE7">
      <w:r>
        <w:t>The minimum objective function value is: -0.8144899781235382</w:t>
      </w:r>
    </w:p>
    <w:p w14:paraId="7B4E6D2E" w14:textId="77777777" w:rsidR="00B07DE7" w:rsidRDefault="00B07DE7" w:rsidP="00B07DE7">
      <w:r>
        <w:t>Optimized composition:</w:t>
      </w:r>
    </w:p>
    <w:p w14:paraId="0ABF6FFB" w14:textId="77777777" w:rsidR="00B07DE7" w:rsidRDefault="00B07DE7" w:rsidP="00B07DE7">
      <w:r>
        <w:t>Ni = 20.705926736650536wt%</w:t>
      </w:r>
    </w:p>
    <w:p w14:paraId="6D37A3CF" w14:textId="77777777" w:rsidR="00B07DE7" w:rsidRDefault="00B07DE7" w:rsidP="00B07DE7">
      <w:proofErr w:type="spellStart"/>
      <w:r>
        <w:t>Ti</w:t>
      </w:r>
      <w:proofErr w:type="spellEnd"/>
      <w:r>
        <w:t xml:space="preserve"> = 5.857409350257787wt%</w:t>
      </w:r>
    </w:p>
    <w:p w14:paraId="0A941BD0" w14:textId="77777777" w:rsidR="00B07DE7" w:rsidRDefault="00B07DE7" w:rsidP="00B07DE7">
      <w:r>
        <w:t>Al = 1.7688649087763244wt%</w:t>
      </w:r>
    </w:p>
    <w:p w14:paraId="6EFBA558" w14:textId="77777777" w:rsidR="00B07DE7" w:rsidRDefault="00B07DE7" w:rsidP="00B07DE7">
      <w:proofErr w:type="spellStart"/>
      <w:r>
        <w:t>wt</w:t>
      </w:r>
      <w:proofErr w:type="spellEnd"/>
      <w:r>
        <w:t>% Ni3Ti = [26.60333193]</w:t>
      </w:r>
    </w:p>
    <w:p w14:paraId="4703164E" w14:textId="77777777" w:rsidR="00B07DE7" w:rsidRDefault="00B07DE7" w:rsidP="00B07DE7">
      <w:proofErr w:type="spellStart"/>
      <w:r>
        <w:t>wt</w:t>
      </w:r>
      <w:proofErr w:type="spellEnd"/>
      <w:r>
        <w:t>% Laves = [1.05540778]</w:t>
      </w:r>
    </w:p>
    <w:p w14:paraId="5C7B998F" w14:textId="77777777" w:rsidR="00B07DE7" w:rsidRDefault="00B07DE7" w:rsidP="00B07DE7">
      <w:proofErr w:type="spellStart"/>
      <w:r>
        <w:lastRenderedPageBreak/>
        <w:t>wt</w:t>
      </w:r>
      <w:proofErr w:type="spellEnd"/>
      <w:r>
        <w:t>% FCC = [0.]</w:t>
      </w:r>
    </w:p>
    <w:p w14:paraId="0CBEDA05" w14:textId="77777777" w:rsidR="00B07DE7" w:rsidRDefault="00B07DE7" w:rsidP="00B07DE7">
      <w:r>
        <w:t>Ni3Ti formation temperature (k) = [881.95]</w:t>
      </w:r>
    </w:p>
    <w:p w14:paraId="7DB4AD2C" w14:textId="10BEA7D8" w:rsidR="00333172" w:rsidRDefault="00B07DE7" w:rsidP="00B07DE7">
      <w:r>
        <w:t>===================================================</w:t>
      </w:r>
    </w:p>
    <w:p w14:paraId="10583171" w14:textId="77777777" w:rsidR="00333172" w:rsidRDefault="00333172" w:rsidP="0035526C"/>
    <w:p w14:paraId="6F16D78F" w14:textId="636FB43A" w:rsidR="00B07DE7" w:rsidRDefault="00B07DE7" w:rsidP="0035526C">
      <w:r>
        <w:t>Result 4</w:t>
      </w:r>
    </w:p>
    <w:p w14:paraId="0F50A8FD" w14:textId="77777777" w:rsidR="00B07DE7" w:rsidRDefault="00B07DE7" w:rsidP="0035526C"/>
    <w:p w14:paraId="3745B438" w14:textId="77777777" w:rsidR="005567BC" w:rsidRDefault="005567BC" w:rsidP="005567BC">
      <w:r>
        <w:t>==========Single objective optimization============</w:t>
      </w:r>
    </w:p>
    <w:p w14:paraId="081F9260" w14:textId="77777777" w:rsidR="005567BC" w:rsidRDefault="005567BC" w:rsidP="005567BC">
      <w:r>
        <w:t>The minimum objective function value is: -0.8150659266679541</w:t>
      </w:r>
    </w:p>
    <w:p w14:paraId="3E3F3209" w14:textId="77777777" w:rsidR="005567BC" w:rsidRDefault="005567BC" w:rsidP="005567BC">
      <w:r>
        <w:t>Optimized composition:</w:t>
      </w:r>
    </w:p>
    <w:p w14:paraId="196F4FD9" w14:textId="77777777" w:rsidR="005567BC" w:rsidRDefault="005567BC" w:rsidP="005567BC">
      <w:r>
        <w:t>Ni = 20.88287123966265wt%</w:t>
      </w:r>
    </w:p>
    <w:p w14:paraId="5E5703BC" w14:textId="77777777" w:rsidR="005567BC" w:rsidRDefault="005567BC" w:rsidP="005567BC">
      <w:proofErr w:type="spellStart"/>
      <w:r>
        <w:t>Ti</w:t>
      </w:r>
      <w:proofErr w:type="spellEnd"/>
      <w:r>
        <w:t xml:space="preserve"> = 6.320993946617023wt%</w:t>
      </w:r>
    </w:p>
    <w:p w14:paraId="4B371D36" w14:textId="77777777" w:rsidR="005567BC" w:rsidRDefault="005567BC" w:rsidP="005567BC">
      <w:r>
        <w:t>Al = 2.4752428062047693wt%</w:t>
      </w:r>
    </w:p>
    <w:p w14:paraId="1C687943" w14:textId="77777777" w:rsidR="005567BC" w:rsidRDefault="005567BC" w:rsidP="005567BC">
      <w:proofErr w:type="spellStart"/>
      <w:r>
        <w:t>wt</w:t>
      </w:r>
      <w:proofErr w:type="spellEnd"/>
      <w:r>
        <w:t>% Ni3Ti = [26.61112598]</w:t>
      </w:r>
    </w:p>
    <w:p w14:paraId="6F00AE3E" w14:textId="77777777" w:rsidR="005567BC" w:rsidRDefault="005567BC" w:rsidP="005567BC">
      <w:proofErr w:type="spellStart"/>
      <w:r>
        <w:t>wt</w:t>
      </w:r>
      <w:proofErr w:type="spellEnd"/>
      <w:r>
        <w:t>% Laves = [1.04079883]</w:t>
      </w:r>
    </w:p>
    <w:p w14:paraId="0829757E" w14:textId="77777777" w:rsidR="005567BC" w:rsidRDefault="005567BC" w:rsidP="005567BC">
      <w:proofErr w:type="spellStart"/>
      <w:r>
        <w:t>wt</w:t>
      </w:r>
      <w:proofErr w:type="spellEnd"/>
      <w:r>
        <w:t>% FCC = [0.]</w:t>
      </w:r>
    </w:p>
    <w:p w14:paraId="398D04B7" w14:textId="77777777" w:rsidR="005567BC" w:rsidRDefault="005567BC" w:rsidP="005567BC">
      <w:r>
        <w:t>Ni3Ti formation temperature (k) = [881.89]</w:t>
      </w:r>
    </w:p>
    <w:p w14:paraId="69D53C63" w14:textId="71FAC52E" w:rsidR="00B07DE7" w:rsidRDefault="005567BC" w:rsidP="005567BC">
      <w:r>
        <w:t>===================================================</w:t>
      </w:r>
    </w:p>
    <w:p w14:paraId="136C2BE9" w14:textId="77777777" w:rsidR="008C41C8" w:rsidRDefault="008C41C8" w:rsidP="0035526C"/>
    <w:p w14:paraId="33B346EE" w14:textId="6B3B3356" w:rsidR="00C5666A" w:rsidRDefault="005567BC" w:rsidP="0035526C">
      <w:r>
        <w:t>Result 5</w:t>
      </w:r>
    </w:p>
    <w:p w14:paraId="51F7AC7F" w14:textId="77777777" w:rsidR="00FB4A78" w:rsidRDefault="00FB4A78" w:rsidP="00FB4A78">
      <w:r>
        <w:t>==========Single objective optimization============</w:t>
      </w:r>
    </w:p>
    <w:p w14:paraId="25A1785A" w14:textId="77777777" w:rsidR="00FB4A78" w:rsidRDefault="00FB4A78" w:rsidP="00FB4A78">
      <w:r>
        <w:t>The minimum objective function value is: -0.8139709096917769</w:t>
      </w:r>
    </w:p>
    <w:p w14:paraId="3E92E3F8" w14:textId="77777777" w:rsidR="00FB4A78" w:rsidRDefault="00FB4A78" w:rsidP="00FB4A78">
      <w:r>
        <w:t>Optimized composition:</w:t>
      </w:r>
    </w:p>
    <w:p w14:paraId="244081AE" w14:textId="77777777" w:rsidR="00FB4A78" w:rsidRDefault="00FB4A78" w:rsidP="00FB4A78">
      <w:r>
        <w:t>Ni = 20.890590371204933wt%</w:t>
      </w:r>
    </w:p>
    <w:p w14:paraId="59BBA8DB" w14:textId="77777777" w:rsidR="00FB4A78" w:rsidRDefault="00FB4A78" w:rsidP="00FB4A78">
      <w:proofErr w:type="spellStart"/>
      <w:r>
        <w:t>Ti</w:t>
      </w:r>
      <w:proofErr w:type="spellEnd"/>
      <w:r>
        <w:t xml:space="preserve"> = 5.867808129481448wt%</w:t>
      </w:r>
    </w:p>
    <w:p w14:paraId="0F49BFB0" w14:textId="77777777" w:rsidR="00FB4A78" w:rsidRDefault="00FB4A78" w:rsidP="00FB4A78">
      <w:r>
        <w:t>Al = 2.5223674599783554wt%</w:t>
      </w:r>
    </w:p>
    <w:p w14:paraId="1B4B8C85" w14:textId="77777777" w:rsidR="00FB4A78" w:rsidRDefault="00FB4A78" w:rsidP="00FB4A78">
      <w:proofErr w:type="spellStart"/>
      <w:r>
        <w:t>wt</w:t>
      </w:r>
      <w:proofErr w:type="spellEnd"/>
      <w:r>
        <w:t>% Ni3Ti = [26.58082271]</w:t>
      </w:r>
    </w:p>
    <w:p w14:paraId="3C5A8C07" w14:textId="77777777" w:rsidR="00FB4A78" w:rsidRDefault="00FB4A78" w:rsidP="00FB4A78">
      <w:proofErr w:type="spellStart"/>
      <w:r>
        <w:t>wt</w:t>
      </w:r>
      <w:proofErr w:type="spellEnd"/>
      <w:r>
        <w:t>% Laves = [1.04699321]</w:t>
      </w:r>
    </w:p>
    <w:p w14:paraId="78BACDD8" w14:textId="77777777" w:rsidR="00FB4A78" w:rsidRDefault="00FB4A78" w:rsidP="00FB4A78">
      <w:proofErr w:type="spellStart"/>
      <w:r>
        <w:t>wt</w:t>
      </w:r>
      <w:proofErr w:type="spellEnd"/>
      <w:r>
        <w:t>% FCC = [0.]</w:t>
      </w:r>
    </w:p>
    <w:p w14:paraId="3177C77D" w14:textId="77777777" w:rsidR="00FB4A78" w:rsidRDefault="00FB4A78" w:rsidP="00FB4A78">
      <w:r>
        <w:t>Ni3Ti formation temperature (k) = [861.06]</w:t>
      </w:r>
    </w:p>
    <w:p w14:paraId="0DC3789A" w14:textId="5B2CCF2A" w:rsidR="005567BC" w:rsidRDefault="00FB4A78" w:rsidP="00FB4A78">
      <w:r>
        <w:lastRenderedPageBreak/>
        <w:t>===================================================</w:t>
      </w:r>
    </w:p>
    <w:p w14:paraId="6FA00269" w14:textId="77777777" w:rsidR="005567BC" w:rsidRDefault="005567BC" w:rsidP="0035526C"/>
    <w:p w14:paraId="77C29D39" w14:textId="77777777" w:rsidR="005567BC" w:rsidRPr="00564EB3" w:rsidRDefault="005567BC" w:rsidP="0035526C"/>
    <w:sectPr w:rsidR="005567BC" w:rsidRPr="0056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BB05E" w14:textId="77777777" w:rsidR="00C05045" w:rsidRDefault="00C05045" w:rsidP="00C05045">
      <w:pPr>
        <w:spacing w:after="0" w:line="240" w:lineRule="auto"/>
      </w:pPr>
      <w:r>
        <w:separator/>
      </w:r>
    </w:p>
  </w:endnote>
  <w:endnote w:type="continuationSeparator" w:id="0">
    <w:p w14:paraId="3D84B5A0" w14:textId="77777777" w:rsidR="00C05045" w:rsidRDefault="00C05045" w:rsidP="00C050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9FBA4" w14:textId="77777777" w:rsidR="00C05045" w:rsidRDefault="00C05045" w:rsidP="00C05045">
      <w:pPr>
        <w:spacing w:after="0" w:line="240" w:lineRule="auto"/>
      </w:pPr>
      <w:r>
        <w:separator/>
      </w:r>
    </w:p>
  </w:footnote>
  <w:footnote w:type="continuationSeparator" w:id="0">
    <w:p w14:paraId="6D8B08A7" w14:textId="77777777" w:rsidR="00C05045" w:rsidRDefault="00C05045" w:rsidP="00C050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jQ1NzEzsTA3MDdX0lEKTi0uzszPAykwrQUA9lcGjCwAAAA="/>
  </w:docVars>
  <w:rsids>
    <w:rsidRoot w:val="00DE11B7"/>
    <w:rsid w:val="00001E78"/>
    <w:rsid w:val="00027C26"/>
    <w:rsid w:val="00034736"/>
    <w:rsid w:val="00050226"/>
    <w:rsid w:val="00071C6E"/>
    <w:rsid w:val="000C1C58"/>
    <w:rsid w:val="000F04AA"/>
    <w:rsid w:val="00102515"/>
    <w:rsid w:val="00142B61"/>
    <w:rsid w:val="0015001C"/>
    <w:rsid w:val="00165A9D"/>
    <w:rsid w:val="0022790A"/>
    <w:rsid w:val="00233372"/>
    <w:rsid w:val="002518F9"/>
    <w:rsid w:val="00280534"/>
    <w:rsid w:val="00292C19"/>
    <w:rsid w:val="002B2193"/>
    <w:rsid w:val="003053DD"/>
    <w:rsid w:val="00322A41"/>
    <w:rsid w:val="00322EC6"/>
    <w:rsid w:val="00333172"/>
    <w:rsid w:val="00350839"/>
    <w:rsid w:val="0035526C"/>
    <w:rsid w:val="003566A6"/>
    <w:rsid w:val="00361600"/>
    <w:rsid w:val="003A71F1"/>
    <w:rsid w:val="003C0317"/>
    <w:rsid w:val="003D3A1B"/>
    <w:rsid w:val="003D5F8F"/>
    <w:rsid w:val="00416665"/>
    <w:rsid w:val="004474C0"/>
    <w:rsid w:val="00465356"/>
    <w:rsid w:val="004850E6"/>
    <w:rsid w:val="00490179"/>
    <w:rsid w:val="004A7DE3"/>
    <w:rsid w:val="004D459A"/>
    <w:rsid w:val="004F344B"/>
    <w:rsid w:val="005567BC"/>
    <w:rsid w:val="00564EB3"/>
    <w:rsid w:val="005A0CDE"/>
    <w:rsid w:val="005B580A"/>
    <w:rsid w:val="005C7548"/>
    <w:rsid w:val="005F021A"/>
    <w:rsid w:val="00600394"/>
    <w:rsid w:val="00620839"/>
    <w:rsid w:val="0062459F"/>
    <w:rsid w:val="006B080C"/>
    <w:rsid w:val="006B1A30"/>
    <w:rsid w:val="006E2A9F"/>
    <w:rsid w:val="00734EB5"/>
    <w:rsid w:val="007652F4"/>
    <w:rsid w:val="007675A4"/>
    <w:rsid w:val="007A381E"/>
    <w:rsid w:val="007A47DA"/>
    <w:rsid w:val="007B2B8C"/>
    <w:rsid w:val="0083548B"/>
    <w:rsid w:val="008A16A4"/>
    <w:rsid w:val="008C41C8"/>
    <w:rsid w:val="009014EF"/>
    <w:rsid w:val="00905BB1"/>
    <w:rsid w:val="00952215"/>
    <w:rsid w:val="009B656B"/>
    <w:rsid w:val="009C1A5C"/>
    <w:rsid w:val="009C1E7B"/>
    <w:rsid w:val="009D4D32"/>
    <w:rsid w:val="00A14BE7"/>
    <w:rsid w:val="00A4504E"/>
    <w:rsid w:val="00A75EB3"/>
    <w:rsid w:val="00AE1B92"/>
    <w:rsid w:val="00B00084"/>
    <w:rsid w:val="00B03531"/>
    <w:rsid w:val="00B07DE7"/>
    <w:rsid w:val="00B66516"/>
    <w:rsid w:val="00B67255"/>
    <w:rsid w:val="00B95448"/>
    <w:rsid w:val="00BB1399"/>
    <w:rsid w:val="00BF63B6"/>
    <w:rsid w:val="00C05045"/>
    <w:rsid w:val="00C37245"/>
    <w:rsid w:val="00C5666A"/>
    <w:rsid w:val="00C66C59"/>
    <w:rsid w:val="00C80128"/>
    <w:rsid w:val="00C83AAB"/>
    <w:rsid w:val="00D24E0C"/>
    <w:rsid w:val="00D439CD"/>
    <w:rsid w:val="00D63B5C"/>
    <w:rsid w:val="00D711C7"/>
    <w:rsid w:val="00D934BB"/>
    <w:rsid w:val="00D9418D"/>
    <w:rsid w:val="00D9550A"/>
    <w:rsid w:val="00DA54E5"/>
    <w:rsid w:val="00DD6434"/>
    <w:rsid w:val="00DE11B7"/>
    <w:rsid w:val="00DE25BD"/>
    <w:rsid w:val="00E05FF4"/>
    <w:rsid w:val="00E1255E"/>
    <w:rsid w:val="00E21E7E"/>
    <w:rsid w:val="00E478FD"/>
    <w:rsid w:val="00E55C2F"/>
    <w:rsid w:val="00E66837"/>
    <w:rsid w:val="00E75FA8"/>
    <w:rsid w:val="00E87466"/>
    <w:rsid w:val="00ED5EA9"/>
    <w:rsid w:val="00F003D2"/>
    <w:rsid w:val="00F235F4"/>
    <w:rsid w:val="00F26445"/>
    <w:rsid w:val="00F31EFF"/>
    <w:rsid w:val="00F453B9"/>
    <w:rsid w:val="00F776F0"/>
    <w:rsid w:val="00FB4A78"/>
    <w:rsid w:val="00FC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170FBE"/>
  <w15:chartTrackingRefBased/>
  <w15:docId w15:val="{BE673206-E704-4A6B-B436-EE2EB649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4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3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4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03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05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045"/>
  </w:style>
  <w:style w:type="paragraph" w:styleId="Footer">
    <w:name w:val="footer"/>
    <w:basedOn w:val="Normal"/>
    <w:link w:val="FooterChar"/>
    <w:uiPriority w:val="99"/>
    <w:unhideWhenUsed/>
    <w:rsid w:val="00C050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0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5</Pages>
  <Words>1741</Words>
  <Characters>9925</Characters>
  <Application>Microsoft Office Word</Application>
  <DocSecurity>0</DocSecurity>
  <Lines>82</Lines>
  <Paragraphs>23</Paragraphs>
  <ScaleCrop>false</ScaleCrop>
  <Company/>
  <LinksUpToDate>false</LinksUpToDate>
  <CharactersWithSpaces>1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111</cp:revision>
  <dcterms:created xsi:type="dcterms:W3CDTF">2020-11-20T04:52:00Z</dcterms:created>
  <dcterms:modified xsi:type="dcterms:W3CDTF">2022-01-21T07:58:00Z</dcterms:modified>
</cp:coreProperties>
</file>